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B5D002" w14:textId="187661BE" w:rsidR="00C83172" w:rsidRPr="00225655" w:rsidRDefault="00AA0825" w:rsidP="00F22EAA">
      <w:pPr>
        <w:rPr>
          <w:rFonts w:ascii="Arial" w:hAnsi="Arial" w:cs="Arial"/>
          <w:iCs/>
          <w:color w:val="000000"/>
          <w:sz w:val="26"/>
          <w:szCs w:val="26"/>
        </w:rPr>
      </w:pPr>
      <w:r w:rsidRPr="00225655">
        <w:rPr>
          <w:rFonts w:ascii="Arial" w:hAnsi="Arial" w:cs="Arial"/>
          <w:iCs/>
          <w:color w:val="000000"/>
          <w:sz w:val="26"/>
          <w:szCs w:val="26"/>
        </w:rPr>
        <w:br w:type="textWrapping" w:clear="all"/>
      </w:r>
    </w:p>
    <w:p w14:paraId="17F9C6AE" w14:textId="77777777" w:rsidR="00326974" w:rsidRPr="00225655" w:rsidRDefault="00711ABB" w:rsidP="0075709F">
      <w:pPr>
        <w:pStyle w:val="Default"/>
        <w:jc w:val="center"/>
        <w:rPr>
          <w:rFonts w:ascii="Arial" w:hAnsi="Arial" w:cs="Arial"/>
          <w:b/>
          <w:sz w:val="2"/>
          <w:szCs w:val="2"/>
        </w:rPr>
      </w:pPr>
      <w:r w:rsidRPr="00225655">
        <w:rPr>
          <w:rFonts w:ascii="Arial" w:hAnsi="Arial" w:cs="Arial"/>
          <w:b/>
          <w:sz w:val="26"/>
          <w:szCs w:val="26"/>
        </w:rPr>
        <w:t>ATTENDANCE CLOSING-OFF RECORD APPEAL FORM</w:t>
      </w:r>
    </w:p>
    <w:p w14:paraId="6447AE8A" w14:textId="77777777" w:rsidR="001A4E5A" w:rsidRPr="00225655" w:rsidRDefault="001A4E5A" w:rsidP="0075709F">
      <w:pPr>
        <w:pStyle w:val="Default"/>
        <w:jc w:val="center"/>
        <w:rPr>
          <w:rFonts w:ascii="Arial" w:hAnsi="Arial" w:cs="Arial"/>
          <w:b/>
          <w:sz w:val="2"/>
          <w:szCs w:val="2"/>
        </w:rPr>
      </w:pPr>
    </w:p>
    <w:p w14:paraId="2CFFE037" w14:textId="77777777" w:rsidR="001A4E5A" w:rsidRPr="00225655" w:rsidRDefault="001A4E5A" w:rsidP="0075709F">
      <w:pPr>
        <w:pStyle w:val="Default"/>
        <w:jc w:val="center"/>
        <w:rPr>
          <w:rFonts w:ascii="Arial" w:hAnsi="Arial" w:cs="Arial"/>
          <w:b/>
          <w:sz w:val="2"/>
          <w:szCs w:val="2"/>
        </w:rPr>
      </w:pPr>
    </w:p>
    <w:p w14:paraId="6F497006" w14:textId="77777777" w:rsidR="00326974" w:rsidRPr="00225655" w:rsidRDefault="00326974" w:rsidP="0075709F">
      <w:pPr>
        <w:pStyle w:val="Default"/>
        <w:jc w:val="center"/>
        <w:rPr>
          <w:rFonts w:ascii="Arial" w:hAnsi="Arial" w:cs="Arial"/>
          <w:b/>
          <w:i/>
          <w:sz w:val="20"/>
          <w:szCs w:val="22"/>
        </w:rPr>
      </w:pPr>
      <w:r w:rsidRPr="00225655">
        <w:rPr>
          <w:rFonts w:ascii="Arial" w:hAnsi="Arial" w:cs="Arial"/>
          <w:b/>
          <w:i/>
          <w:sz w:val="20"/>
          <w:szCs w:val="22"/>
        </w:rPr>
        <w:t xml:space="preserve">(Refer to Document 188 </w:t>
      </w:r>
      <w:r w:rsidR="003E7DD1" w:rsidRPr="00225655">
        <w:rPr>
          <w:rFonts w:ascii="Arial" w:hAnsi="Arial" w:cs="Arial"/>
          <w:b/>
          <w:i/>
          <w:sz w:val="20"/>
          <w:szCs w:val="22"/>
        </w:rPr>
        <w:t>‘College</w:t>
      </w:r>
      <w:r w:rsidRPr="00225655">
        <w:rPr>
          <w:rFonts w:ascii="Arial" w:hAnsi="Arial" w:cs="Arial"/>
          <w:b/>
          <w:i/>
          <w:sz w:val="20"/>
          <w:szCs w:val="22"/>
        </w:rPr>
        <w:t xml:space="preserve"> </w:t>
      </w:r>
      <w:r w:rsidR="00821C52" w:rsidRPr="00225655">
        <w:rPr>
          <w:rFonts w:ascii="Arial" w:hAnsi="Arial" w:cs="Arial"/>
          <w:b/>
          <w:i/>
          <w:sz w:val="20"/>
          <w:szCs w:val="22"/>
        </w:rPr>
        <w:t xml:space="preserve">Academic </w:t>
      </w:r>
      <w:r w:rsidRPr="00225655">
        <w:rPr>
          <w:rFonts w:ascii="Arial" w:hAnsi="Arial" w:cs="Arial"/>
          <w:b/>
          <w:i/>
          <w:sz w:val="20"/>
          <w:szCs w:val="22"/>
        </w:rPr>
        <w:t>Board Procedures’ for details on Institute Appeal</w:t>
      </w:r>
      <w:r w:rsidR="00821C52" w:rsidRPr="00225655">
        <w:rPr>
          <w:rFonts w:ascii="Arial" w:hAnsi="Arial" w:cs="Arial"/>
          <w:b/>
          <w:i/>
          <w:sz w:val="20"/>
          <w:szCs w:val="22"/>
        </w:rPr>
        <w:t xml:space="preserve"> Board</w:t>
      </w:r>
      <w:r w:rsidRPr="00225655">
        <w:rPr>
          <w:rFonts w:ascii="Arial" w:hAnsi="Arial" w:cs="Arial"/>
          <w:b/>
          <w:i/>
          <w:sz w:val="20"/>
          <w:szCs w:val="22"/>
        </w:rPr>
        <w:t xml:space="preserve"> </w:t>
      </w:r>
      <w:r w:rsidR="00795308" w:rsidRPr="00225655">
        <w:rPr>
          <w:rFonts w:ascii="Arial" w:hAnsi="Arial" w:cs="Arial"/>
          <w:b/>
          <w:i/>
          <w:sz w:val="20"/>
          <w:szCs w:val="22"/>
        </w:rPr>
        <w:t xml:space="preserve">(IAB) </w:t>
      </w:r>
      <w:r w:rsidRPr="00225655">
        <w:rPr>
          <w:rFonts w:ascii="Arial" w:hAnsi="Arial" w:cs="Arial"/>
          <w:b/>
          <w:i/>
          <w:sz w:val="20"/>
          <w:szCs w:val="22"/>
        </w:rPr>
        <w:t>Procedure)</w:t>
      </w:r>
    </w:p>
    <w:p w14:paraId="6F5B9269" w14:textId="77777777" w:rsidR="0075709F" w:rsidRPr="00225655" w:rsidRDefault="0075709F" w:rsidP="0075709F">
      <w:pPr>
        <w:pStyle w:val="Default"/>
        <w:rPr>
          <w:rFonts w:ascii="Arial" w:hAnsi="Arial" w:cs="Arial"/>
          <w:sz w:val="22"/>
          <w:szCs w:val="22"/>
        </w:rPr>
      </w:pPr>
    </w:p>
    <w:p w14:paraId="270CA648" w14:textId="77777777" w:rsidR="00225655" w:rsidRDefault="0075709F" w:rsidP="0075709F">
      <w:pPr>
        <w:pStyle w:val="Default"/>
        <w:rPr>
          <w:rFonts w:ascii="Arial" w:hAnsi="Arial" w:cs="Arial"/>
          <w:i/>
          <w:sz w:val="20"/>
          <w:szCs w:val="20"/>
        </w:rPr>
      </w:pPr>
      <w:r w:rsidRPr="00225655">
        <w:rPr>
          <w:rFonts w:ascii="Arial" w:hAnsi="Arial" w:cs="Arial"/>
          <w:i/>
          <w:sz w:val="20"/>
          <w:szCs w:val="20"/>
        </w:rPr>
        <w:t>You are strongly advised to keep a copy of your application form.</w:t>
      </w:r>
    </w:p>
    <w:p w14:paraId="2B53CD6F" w14:textId="77777777" w:rsidR="00225655" w:rsidRDefault="00225655" w:rsidP="0075709F">
      <w:pPr>
        <w:pStyle w:val="Default"/>
        <w:rPr>
          <w:rFonts w:ascii="Arial" w:hAnsi="Arial" w:cs="Arial"/>
          <w:i/>
          <w:sz w:val="20"/>
          <w:szCs w:val="20"/>
        </w:rPr>
      </w:pPr>
    </w:p>
    <w:p w14:paraId="48FCD46B" w14:textId="77777777" w:rsidR="0075709F" w:rsidRPr="00225655" w:rsidRDefault="0075709F" w:rsidP="0075709F">
      <w:pPr>
        <w:pStyle w:val="Default"/>
        <w:rPr>
          <w:rFonts w:ascii="Arial" w:hAnsi="Arial" w:cs="Arial"/>
          <w:i/>
          <w:sz w:val="20"/>
          <w:szCs w:val="20"/>
        </w:rPr>
      </w:pPr>
      <w:r w:rsidRPr="00225655">
        <w:rPr>
          <w:rFonts w:ascii="Arial" w:hAnsi="Arial" w:cs="Arial"/>
          <w:i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976"/>
        <w:gridCol w:w="709"/>
        <w:gridCol w:w="851"/>
        <w:gridCol w:w="535"/>
        <w:gridCol w:w="3597"/>
      </w:tblGrid>
      <w:tr w:rsidR="00225655" w:rsidRPr="00225655" w14:paraId="69918EC5" w14:textId="77777777" w:rsidTr="00FB0583">
        <w:trPr>
          <w:trHeight w:val="453"/>
        </w:trPr>
        <w:tc>
          <w:tcPr>
            <w:tcW w:w="2122" w:type="dxa"/>
            <w:vAlign w:val="center"/>
          </w:tcPr>
          <w:p w14:paraId="266DF672" w14:textId="77777777" w:rsidR="00225655" w:rsidRPr="00225655" w:rsidRDefault="00225655" w:rsidP="00225655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 xml:space="preserve">Name and </w:t>
            </w:r>
            <w:proofErr w:type="gramStart"/>
            <w:r w:rsidRPr="00225655">
              <w:rPr>
                <w:rFonts w:ascii="Arial" w:hAnsi="Arial" w:cs="Arial"/>
                <w:b/>
                <w:sz w:val="20"/>
                <w:szCs w:val="22"/>
              </w:rPr>
              <w:t>Surname</w:t>
            </w:r>
            <w:proofErr w:type="gramEnd"/>
          </w:p>
        </w:tc>
        <w:sdt>
          <w:sdtPr>
            <w:rPr>
              <w:rFonts w:ascii="Arial" w:hAnsi="Arial" w:cs="Arial"/>
              <w:sz w:val="20"/>
              <w:szCs w:val="20"/>
            </w:rPr>
            <w:id w:val="-1204328055"/>
            <w:placeholder>
              <w:docPart w:val="81BC5949BB88447CBAC41C8517A5BFD1"/>
            </w:placeholder>
            <w:showingPlcHdr/>
          </w:sdtPr>
          <w:sdtContent>
            <w:tc>
              <w:tcPr>
                <w:tcW w:w="3685" w:type="dxa"/>
                <w:gridSpan w:val="2"/>
                <w:vAlign w:val="center"/>
              </w:tcPr>
              <w:p w14:paraId="63944AA1" w14:textId="77777777" w:rsidR="00225655" w:rsidRPr="0022117A" w:rsidRDefault="003375F5" w:rsidP="003375F5">
                <w:pPr>
                  <w:pStyle w:val="Default"/>
                  <w:rPr>
                    <w:rFonts w:ascii="Arial" w:hAnsi="Arial" w:cs="Arial"/>
                    <w:sz w:val="20"/>
                    <w:szCs w:val="20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386" w:type="dxa"/>
            <w:gridSpan w:val="2"/>
            <w:vAlign w:val="center"/>
          </w:tcPr>
          <w:p w14:paraId="4AFFECD0" w14:textId="77777777" w:rsidR="00225655" w:rsidRPr="00225655" w:rsidRDefault="00225655" w:rsidP="00225655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>I.D. No.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592616417"/>
            <w:placeholder>
              <w:docPart w:val="D2D6D978DE88405ABDD6E5370706B6B9"/>
            </w:placeholder>
            <w:showingPlcHdr/>
          </w:sdtPr>
          <w:sdtContent>
            <w:tc>
              <w:tcPr>
                <w:tcW w:w="3597" w:type="dxa"/>
                <w:vAlign w:val="center"/>
              </w:tcPr>
              <w:p w14:paraId="572CB7BC" w14:textId="77777777" w:rsidR="00225655" w:rsidRPr="00225655" w:rsidRDefault="0022117A" w:rsidP="0022117A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225655" w:rsidRPr="00225655" w14:paraId="1563C775" w14:textId="77777777" w:rsidTr="00FB0583">
        <w:trPr>
          <w:trHeight w:val="426"/>
        </w:trPr>
        <w:tc>
          <w:tcPr>
            <w:tcW w:w="2122" w:type="dxa"/>
            <w:vAlign w:val="center"/>
          </w:tcPr>
          <w:p w14:paraId="101F15DA" w14:textId="77777777" w:rsidR="00225655" w:rsidRPr="00225655" w:rsidRDefault="00225655" w:rsidP="00225655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 xml:space="preserve">Institute: 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738791616"/>
            <w:placeholder>
              <w:docPart w:val="3759E7A897AE4929AF2862F52BFB96E4"/>
            </w:placeholder>
            <w:showingPlcHdr/>
          </w:sdtPr>
          <w:sdtContent>
            <w:tc>
              <w:tcPr>
                <w:tcW w:w="2976" w:type="dxa"/>
                <w:vAlign w:val="center"/>
              </w:tcPr>
              <w:p w14:paraId="13961075" w14:textId="77777777" w:rsidR="00225655" w:rsidRPr="00225655" w:rsidRDefault="0022117A" w:rsidP="00225655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560" w:type="dxa"/>
            <w:gridSpan w:val="2"/>
            <w:vAlign w:val="center"/>
          </w:tcPr>
          <w:p w14:paraId="7F021E2F" w14:textId="77777777" w:rsidR="00225655" w:rsidRPr="00225655" w:rsidRDefault="00225655" w:rsidP="00225655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>Yea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730277731"/>
            <w:placeholder>
              <w:docPart w:val="729BB76B30534C7186A04E90F21680D6"/>
            </w:placeholder>
            <w:showingPlcHdr/>
          </w:sdtPr>
          <w:sdtContent>
            <w:tc>
              <w:tcPr>
                <w:tcW w:w="4132" w:type="dxa"/>
                <w:gridSpan w:val="2"/>
                <w:vAlign w:val="center"/>
              </w:tcPr>
              <w:p w14:paraId="0F4CEE6F" w14:textId="77777777" w:rsidR="00225655" w:rsidRPr="00225655" w:rsidRDefault="0022117A" w:rsidP="00225655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225655" w:rsidRPr="00225655" w14:paraId="1F950538" w14:textId="77777777" w:rsidTr="00FB0583">
        <w:trPr>
          <w:trHeight w:val="418"/>
        </w:trPr>
        <w:tc>
          <w:tcPr>
            <w:tcW w:w="2122" w:type="dxa"/>
            <w:vAlign w:val="center"/>
          </w:tcPr>
          <w:p w14:paraId="2FE790A6" w14:textId="77777777" w:rsidR="00225655" w:rsidRPr="00225655" w:rsidRDefault="00225655" w:rsidP="00FB0583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 xml:space="preserve">Course: 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2128653120"/>
            <w:placeholder>
              <w:docPart w:val="BFBC58BA87EE468C8B6C9966D14B8201"/>
            </w:placeholder>
            <w:showingPlcHdr/>
          </w:sdtPr>
          <w:sdtContent>
            <w:tc>
              <w:tcPr>
                <w:tcW w:w="2976" w:type="dxa"/>
                <w:vAlign w:val="center"/>
              </w:tcPr>
              <w:p w14:paraId="61A4EC2C" w14:textId="77777777" w:rsidR="00225655" w:rsidRPr="00225655" w:rsidRDefault="0022117A" w:rsidP="00FB0583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560" w:type="dxa"/>
            <w:gridSpan w:val="2"/>
            <w:vAlign w:val="center"/>
          </w:tcPr>
          <w:p w14:paraId="0F0532D9" w14:textId="77777777" w:rsidR="00225655" w:rsidRPr="00225655" w:rsidRDefault="00225655" w:rsidP="00FB0583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 xml:space="preserve">Semester: 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255274033"/>
            <w:placeholder>
              <w:docPart w:val="7BD66D455D1F41CCA0EA7792ABBB725B"/>
            </w:placeholder>
            <w:showingPlcHdr/>
          </w:sdtPr>
          <w:sdtContent>
            <w:tc>
              <w:tcPr>
                <w:tcW w:w="4132" w:type="dxa"/>
                <w:gridSpan w:val="2"/>
                <w:vAlign w:val="center"/>
              </w:tcPr>
              <w:p w14:paraId="557C60A9" w14:textId="77777777" w:rsidR="00225655" w:rsidRPr="00225655" w:rsidRDefault="0022117A" w:rsidP="00FB0583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225655" w:rsidRPr="00225655" w14:paraId="081B4E91" w14:textId="77777777" w:rsidTr="00FB0583">
        <w:trPr>
          <w:trHeight w:val="409"/>
        </w:trPr>
        <w:tc>
          <w:tcPr>
            <w:tcW w:w="2122" w:type="dxa"/>
            <w:vAlign w:val="center"/>
          </w:tcPr>
          <w:p w14:paraId="32F5F64F" w14:textId="77777777" w:rsidR="00225655" w:rsidRPr="00225655" w:rsidRDefault="00225655" w:rsidP="00FB0583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 xml:space="preserve">E-mail: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503353547"/>
            <w:placeholder>
              <w:docPart w:val="E171F8F607164CE5B6EBAC91DE4E5AAD"/>
            </w:placeholder>
            <w:showingPlcHdr/>
          </w:sdtPr>
          <w:sdtContent>
            <w:tc>
              <w:tcPr>
                <w:tcW w:w="2976" w:type="dxa"/>
                <w:vAlign w:val="center"/>
              </w:tcPr>
              <w:p w14:paraId="20F6FAAF" w14:textId="77777777" w:rsidR="00225655" w:rsidRPr="00225655" w:rsidRDefault="0022117A" w:rsidP="00FB0583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560" w:type="dxa"/>
            <w:gridSpan w:val="2"/>
            <w:vAlign w:val="center"/>
          </w:tcPr>
          <w:p w14:paraId="3DFBD814" w14:textId="77777777" w:rsidR="00225655" w:rsidRPr="00225655" w:rsidRDefault="00225655" w:rsidP="00FB0583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>Tel/Mobile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100304141"/>
            <w:placeholder>
              <w:docPart w:val="155968C16A6D4DC583A5CA51537B320F"/>
            </w:placeholder>
            <w:showingPlcHdr/>
          </w:sdtPr>
          <w:sdtContent>
            <w:tc>
              <w:tcPr>
                <w:tcW w:w="4132" w:type="dxa"/>
                <w:gridSpan w:val="2"/>
                <w:vAlign w:val="center"/>
              </w:tcPr>
              <w:p w14:paraId="019D3C34" w14:textId="77777777" w:rsidR="00225655" w:rsidRPr="00225655" w:rsidRDefault="0022117A" w:rsidP="00FB0583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1AA1C295" w14:textId="77777777" w:rsidR="00D8533E" w:rsidRPr="00225655" w:rsidRDefault="00D8533E" w:rsidP="0075709F">
      <w:pPr>
        <w:pStyle w:val="Default"/>
        <w:ind w:right="-25"/>
        <w:rPr>
          <w:rFonts w:ascii="Arial" w:hAnsi="Arial" w:cs="Arial"/>
          <w:sz w:val="22"/>
          <w:szCs w:val="22"/>
        </w:rPr>
      </w:pPr>
    </w:p>
    <w:p w14:paraId="4AB28C0F" w14:textId="77777777" w:rsidR="00326974" w:rsidRPr="00225655" w:rsidRDefault="00326974" w:rsidP="0075709F">
      <w:pPr>
        <w:pStyle w:val="Default"/>
        <w:ind w:left="-360" w:right="-25" w:firstLine="360"/>
        <w:rPr>
          <w:rFonts w:ascii="Arial" w:hAnsi="Arial" w:cs="Arial"/>
          <w:sz w:val="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6400"/>
      </w:tblGrid>
      <w:tr w:rsidR="00326974" w:rsidRPr="00225655" w14:paraId="63C01FFA" w14:textId="77777777" w:rsidTr="00FB0583">
        <w:trPr>
          <w:trHeight w:val="520"/>
        </w:trPr>
        <w:tc>
          <w:tcPr>
            <w:tcW w:w="4390" w:type="dxa"/>
            <w:vAlign w:val="center"/>
          </w:tcPr>
          <w:p w14:paraId="3EB3E6F1" w14:textId="77777777" w:rsidR="00326974" w:rsidRPr="003375F5" w:rsidRDefault="00D8533E" w:rsidP="00311EB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3375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B0583">
              <w:rPr>
                <w:rFonts w:ascii="Arial" w:hAnsi="Arial" w:cs="Arial"/>
                <w:b/>
                <w:sz w:val="20"/>
                <w:szCs w:val="22"/>
              </w:rPr>
              <w:t>Date of De-Registration Letter/Notification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941040448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6400" w:type="dxa"/>
                <w:vAlign w:val="center"/>
              </w:tcPr>
              <w:p w14:paraId="16AF7249" w14:textId="11BFB536" w:rsidR="00326974" w:rsidRPr="003375F5" w:rsidRDefault="00FB0583" w:rsidP="003375F5">
                <w:pPr>
                  <w:pStyle w:val="Default"/>
                  <w:rPr>
                    <w:rFonts w:ascii="Arial" w:hAnsi="Arial" w:cs="Arial"/>
                    <w:sz w:val="22"/>
                    <w:szCs w:val="22"/>
                  </w:rPr>
                </w:pPr>
                <w:r w:rsidRPr="00FB058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</w:tbl>
    <w:p w14:paraId="5C97A245" w14:textId="77777777" w:rsidR="00326974" w:rsidRPr="00225655" w:rsidRDefault="00326974" w:rsidP="0075709F">
      <w:pPr>
        <w:pStyle w:val="Default"/>
        <w:rPr>
          <w:rFonts w:ascii="Arial" w:hAnsi="Arial" w:cs="Arial"/>
          <w:b/>
          <w:sz w:val="22"/>
          <w:szCs w:val="22"/>
        </w:rPr>
      </w:pPr>
    </w:p>
    <w:p w14:paraId="403912D9" w14:textId="77777777" w:rsidR="0075709F" w:rsidRPr="0022117A" w:rsidRDefault="0075709F" w:rsidP="0075709F">
      <w:pPr>
        <w:pStyle w:val="Default"/>
        <w:rPr>
          <w:rFonts w:ascii="Arial" w:hAnsi="Arial" w:cs="Arial"/>
          <w:sz w:val="18"/>
          <w:szCs w:val="18"/>
        </w:rPr>
      </w:pPr>
      <w:r w:rsidRPr="00225655">
        <w:rPr>
          <w:rFonts w:ascii="Arial" w:hAnsi="Arial" w:cs="Arial"/>
          <w:b/>
          <w:sz w:val="22"/>
          <w:szCs w:val="22"/>
        </w:rPr>
        <w:t>Nature of Appeal</w:t>
      </w:r>
      <w:r w:rsidRPr="00225655">
        <w:rPr>
          <w:rFonts w:ascii="Arial" w:hAnsi="Arial" w:cs="Arial"/>
          <w:sz w:val="22"/>
          <w:szCs w:val="22"/>
        </w:rPr>
        <w:t xml:space="preserve">:  </w:t>
      </w:r>
      <w:r w:rsidRPr="0022117A">
        <w:rPr>
          <w:rFonts w:ascii="Arial" w:hAnsi="Arial" w:cs="Arial"/>
          <w:i/>
          <w:sz w:val="18"/>
          <w:szCs w:val="18"/>
        </w:rPr>
        <w:t>(Tick the relevant box</w:t>
      </w:r>
      <w:r w:rsidR="00931588" w:rsidRPr="0022117A">
        <w:rPr>
          <w:rFonts w:ascii="Arial" w:hAnsi="Arial" w:cs="Arial"/>
          <w:i/>
          <w:sz w:val="18"/>
          <w:szCs w:val="18"/>
        </w:rPr>
        <w:t xml:space="preserve"> </w:t>
      </w:r>
      <w:r w:rsidRPr="0022117A">
        <w:rPr>
          <w:rFonts w:ascii="Arial" w:hAnsi="Arial" w:cs="Arial"/>
          <w:i/>
          <w:sz w:val="18"/>
          <w:szCs w:val="18"/>
        </w:rPr>
        <w:t>/</w:t>
      </w:r>
      <w:r w:rsidR="00931588" w:rsidRPr="0022117A">
        <w:rPr>
          <w:rFonts w:ascii="Arial" w:hAnsi="Arial" w:cs="Arial"/>
          <w:i/>
          <w:sz w:val="18"/>
          <w:szCs w:val="18"/>
        </w:rPr>
        <w:t xml:space="preserve"> </w:t>
      </w:r>
      <w:r w:rsidRPr="0022117A">
        <w:rPr>
          <w:rFonts w:ascii="Arial" w:hAnsi="Arial" w:cs="Arial"/>
          <w:i/>
          <w:sz w:val="18"/>
          <w:szCs w:val="18"/>
        </w:rPr>
        <w:t xml:space="preserve">boxes and </w:t>
      </w:r>
      <w:r w:rsidR="00326974" w:rsidRPr="0022117A">
        <w:rPr>
          <w:rFonts w:ascii="Arial" w:hAnsi="Arial" w:cs="Arial"/>
          <w:i/>
          <w:sz w:val="18"/>
          <w:szCs w:val="18"/>
        </w:rPr>
        <w:t>explain</w:t>
      </w:r>
      <w:r w:rsidR="00D8533E" w:rsidRPr="0022117A">
        <w:rPr>
          <w:rFonts w:ascii="Arial" w:hAnsi="Arial" w:cs="Arial"/>
          <w:i/>
          <w:sz w:val="18"/>
          <w:szCs w:val="18"/>
        </w:rPr>
        <w:t xml:space="preserve"> the reason for your appeal</w:t>
      </w:r>
      <w:r w:rsidR="00931588" w:rsidRPr="0022117A">
        <w:rPr>
          <w:rFonts w:ascii="Arial" w:hAnsi="Arial" w:cs="Arial"/>
          <w:i/>
          <w:sz w:val="18"/>
          <w:szCs w:val="18"/>
        </w:rPr>
        <w:t>,</w:t>
      </w:r>
      <w:r w:rsidR="00326974" w:rsidRPr="0022117A">
        <w:rPr>
          <w:rFonts w:ascii="Arial" w:hAnsi="Arial" w:cs="Arial"/>
          <w:i/>
          <w:sz w:val="18"/>
          <w:szCs w:val="18"/>
        </w:rPr>
        <w:t xml:space="preserve"> in space provided</w:t>
      </w:r>
      <w:r w:rsidRPr="0022117A">
        <w:rPr>
          <w:rFonts w:ascii="Arial" w:hAnsi="Arial" w:cs="Arial"/>
          <w:i/>
          <w:sz w:val="18"/>
          <w:szCs w:val="18"/>
        </w:rPr>
        <w:t>)</w:t>
      </w:r>
    </w:p>
    <w:p w14:paraId="6894EA3E" w14:textId="77777777" w:rsidR="0075709F" w:rsidRPr="00225655" w:rsidRDefault="0075709F" w:rsidP="0075709F">
      <w:pPr>
        <w:pStyle w:val="Default"/>
        <w:rPr>
          <w:rFonts w:ascii="Arial" w:hAnsi="Arial" w:cs="Arial"/>
          <w:sz w:val="2"/>
          <w:szCs w:val="2"/>
        </w:rPr>
      </w:pPr>
    </w:p>
    <w:tbl>
      <w:tblPr>
        <w:tblW w:w="10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3104"/>
        <w:gridCol w:w="7654"/>
      </w:tblGrid>
      <w:tr w:rsidR="00225655" w:rsidRPr="00225655" w14:paraId="023521DF" w14:textId="77777777" w:rsidTr="003D7E28">
        <w:trPr>
          <w:trHeight w:val="776"/>
        </w:trPr>
        <w:tc>
          <w:tcPr>
            <w:tcW w:w="3104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EB3D71" w14:textId="69588D86" w:rsidR="00225655" w:rsidRPr="00225655" w:rsidRDefault="00225655" w:rsidP="0022117A">
            <w:pPr>
              <w:pStyle w:val="Default"/>
              <w:ind w:left="442" w:hanging="425"/>
              <w:rPr>
                <w:rFonts w:ascii="Arial" w:hAnsi="Arial" w:cs="Arial"/>
                <w:sz w:val="20"/>
                <w:szCs w:val="20"/>
              </w:rPr>
            </w:pPr>
            <w:r w:rsidRPr="00225655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0"/>
                </w:rPr>
                <w:id w:val="-1857492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117A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225655">
              <w:rPr>
                <w:rFonts w:ascii="Arial" w:hAnsi="Arial" w:cs="Arial"/>
                <w:sz w:val="20"/>
                <w:szCs w:val="20"/>
              </w:rPr>
              <w:t>Extenuating</w:t>
            </w:r>
            <w:r w:rsidR="00FB058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25655">
              <w:rPr>
                <w:rFonts w:ascii="Arial" w:hAnsi="Arial" w:cs="Arial"/>
                <w:sz w:val="20"/>
                <w:szCs w:val="20"/>
              </w:rPr>
              <w:t>Circumstances (evidence and details)</w:t>
            </w:r>
          </w:p>
        </w:tc>
        <w:tc>
          <w:tcPr>
            <w:tcW w:w="7654" w:type="dxa"/>
            <w:vMerge w:val="restart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</w:tcPr>
          <w:p w14:paraId="62A0E79F" w14:textId="77777777" w:rsidR="00225655" w:rsidRPr="00225655" w:rsidRDefault="00225655" w:rsidP="000C7CEC">
            <w:pPr>
              <w:rPr>
                <w:rFonts w:ascii="Arial" w:eastAsia="Calibri" w:hAnsi="Arial" w:cs="Arial"/>
                <w:i/>
                <w:color w:val="auto"/>
                <w:sz w:val="16"/>
                <w:szCs w:val="16"/>
              </w:rPr>
            </w:pPr>
            <w:r w:rsidRPr="00FB0583">
              <w:rPr>
                <w:rFonts w:ascii="Arial" w:eastAsia="Calibri" w:hAnsi="Arial" w:cs="Arial"/>
                <w:i/>
                <w:color w:val="auto"/>
                <w:sz w:val="18"/>
                <w:szCs w:val="18"/>
              </w:rPr>
              <w:t>Comment</w:t>
            </w:r>
            <w:r w:rsidRPr="00225655">
              <w:rPr>
                <w:rFonts w:ascii="Arial" w:eastAsia="Calibri" w:hAnsi="Arial" w:cs="Arial"/>
                <w:i/>
                <w:color w:val="auto"/>
                <w:sz w:val="16"/>
                <w:szCs w:val="16"/>
              </w:rPr>
              <w:t>:</w:t>
            </w:r>
          </w:p>
          <w:sdt>
            <w:sdtPr>
              <w:rPr>
                <w:rFonts w:ascii="Arial" w:eastAsia="Calibri" w:hAnsi="Arial" w:cs="Arial"/>
                <w:b w:val="0"/>
                <w:color w:val="auto"/>
                <w:sz w:val="22"/>
                <w:szCs w:val="22"/>
              </w:rPr>
              <w:id w:val="748539958"/>
              <w:placeholder>
                <w:docPart w:val="DefaultPlaceholder_-1854013440"/>
              </w:placeholder>
              <w:showingPlcHdr/>
            </w:sdtPr>
            <w:sdtContent>
              <w:p w14:paraId="51E2BB38" w14:textId="77777777" w:rsidR="008F480E" w:rsidRPr="000B379E" w:rsidRDefault="008F480E" w:rsidP="008F480E">
                <w:pPr>
                  <w:tabs>
                    <w:tab w:val="left" w:pos="5925"/>
                  </w:tabs>
                  <w:rPr>
                    <w:rFonts w:ascii="Arial" w:eastAsia="Calibri" w:hAnsi="Arial" w:cs="Arial"/>
                    <w:b w:val="0"/>
                    <w:color w:val="auto"/>
                    <w:sz w:val="22"/>
                    <w:szCs w:val="22"/>
                  </w:rPr>
                </w:pPr>
                <w:r w:rsidRPr="00FB0583">
                  <w:rPr>
                    <w:rStyle w:val="PlaceholderText"/>
                    <w:rFonts w:ascii="Arial" w:eastAsia="Calibri" w:hAnsi="Arial" w:cs="Arial"/>
                    <w:b w:val="0"/>
                    <w:bCs w:val="0"/>
                    <w:sz w:val="20"/>
                    <w:szCs w:val="20"/>
                    <w:lang w:val="en-US" w:eastAsia="en-US"/>
                  </w:rPr>
                  <w:t>Click or tap here to enter text.</w:t>
                </w:r>
              </w:p>
            </w:sdtContent>
          </w:sdt>
        </w:tc>
      </w:tr>
      <w:tr w:rsidR="00225655" w:rsidRPr="00225655" w14:paraId="6C3D9DE7" w14:textId="77777777" w:rsidTr="003D7E28">
        <w:trPr>
          <w:trHeight w:val="968"/>
        </w:trPr>
        <w:tc>
          <w:tcPr>
            <w:tcW w:w="3104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612946" w14:textId="77777777" w:rsidR="00225655" w:rsidRPr="00225655" w:rsidRDefault="00225655" w:rsidP="0022117A">
            <w:pPr>
              <w:pStyle w:val="Default"/>
              <w:ind w:left="442" w:hanging="425"/>
              <w:rPr>
                <w:rFonts w:ascii="Arial" w:hAnsi="Arial" w:cs="Arial"/>
                <w:sz w:val="20"/>
                <w:szCs w:val="20"/>
              </w:rPr>
            </w:pPr>
            <w:r w:rsidRPr="00225655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0"/>
                </w:rPr>
                <w:id w:val="462165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Pr="0022565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2117A">
              <w:rPr>
                <w:rFonts w:ascii="Arial" w:hAnsi="Arial" w:cs="Arial"/>
                <w:sz w:val="20"/>
                <w:szCs w:val="20"/>
              </w:rPr>
              <w:t xml:space="preserve">Procedural and </w:t>
            </w:r>
            <w:r w:rsidRPr="00225655">
              <w:rPr>
                <w:rFonts w:ascii="Arial" w:hAnsi="Arial" w:cs="Arial"/>
                <w:sz w:val="20"/>
                <w:szCs w:val="20"/>
              </w:rPr>
              <w:t>administrative errors on the part of MCAST (specify)</w:t>
            </w:r>
          </w:p>
        </w:tc>
        <w:tc>
          <w:tcPr>
            <w:tcW w:w="7654" w:type="dxa"/>
            <w:vMerge/>
            <w:tcBorders>
              <w:left w:val="single" w:sz="8" w:space="0" w:color="auto"/>
              <w:right w:val="single" w:sz="12" w:space="0" w:color="auto"/>
            </w:tcBorders>
          </w:tcPr>
          <w:p w14:paraId="69794449" w14:textId="77777777" w:rsidR="00225655" w:rsidRPr="00225655" w:rsidRDefault="00225655" w:rsidP="00242742">
            <w:pPr>
              <w:pStyle w:val="Default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225655" w:rsidRPr="00225655" w14:paraId="606F58A1" w14:textId="77777777" w:rsidTr="003D7E28">
        <w:trPr>
          <w:trHeight w:val="722"/>
        </w:trPr>
        <w:tc>
          <w:tcPr>
            <w:tcW w:w="310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2DF8AA7" w14:textId="77777777" w:rsidR="00225655" w:rsidRPr="00225655" w:rsidRDefault="00225655" w:rsidP="008F480E">
            <w:pPr>
              <w:pStyle w:val="Default"/>
              <w:ind w:left="447" w:hanging="425"/>
              <w:rPr>
                <w:rFonts w:ascii="Arial" w:hAnsi="Arial" w:cs="Arial"/>
                <w:sz w:val="20"/>
                <w:szCs w:val="20"/>
              </w:rPr>
            </w:pPr>
            <w:r w:rsidRPr="00225655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0"/>
                </w:rPr>
                <w:id w:val="2052183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Pr="00225655">
              <w:rPr>
                <w:rFonts w:ascii="Arial" w:hAnsi="Arial" w:cs="Arial"/>
                <w:sz w:val="20"/>
                <w:szCs w:val="20"/>
              </w:rPr>
              <w:t xml:space="preserve"> Other (please specify)</w:t>
            </w:r>
          </w:p>
        </w:tc>
        <w:tc>
          <w:tcPr>
            <w:tcW w:w="7654" w:type="dxa"/>
            <w:vMerge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24D6D328" w14:textId="77777777" w:rsidR="00225655" w:rsidRPr="00225655" w:rsidRDefault="00225655" w:rsidP="00242742">
            <w:pPr>
              <w:pStyle w:val="Default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14:paraId="2AA8140C" w14:textId="77777777" w:rsidR="0075709F" w:rsidRPr="00225655" w:rsidRDefault="0075709F" w:rsidP="0075709F">
      <w:pPr>
        <w:rPr>
          <w:rFonts w:ascii="Arial" w:hAnsi="Arial" w:cs="Arial"/>
          <w:color w:val="auto"/>
          <w:sz w:val="26"/>
          <w:szCs w:val="26"/>
        </w:rPr>
      </w:pPr>
    </w:p>
    <w:p w14:paraId="0D15D7FF" w14:textId="77777777" w:rsidR="00715621" w:rsidRDefault="00715621" w:rsidP="0075709F">
      <w:pPr>
        <w:pStyle w:val="Default"/>
        <w:jc w:val="both"/>
        <w:rPr>
          <w:rFonts w:ascii="Arial" w:hAnsi="Arial" w:cs="Arial"/>
          <w:b/>
          <w:color w:val="auto"/>
          <w:sz w:val="18"/>
          <w:szCs w:val="22"/>
        </w:rPr>
      </w:pPr>
      <w:r w:rsidRPr="00225655">
        <w:rPr>
          <w:rFonts w:ascii="Arial" w:hAnsi="Arial" w:cs="Arial"/>
          <w:b/>
          <w:color w:val="auto"/>
          <w:sz w:val="18"/>
          <w:szCs w:val="22"/>
        </w:rPr>
        <w:t>Notes:</w:t>
      </w:r>
    </w:p>
    <w:p w14:paraId="2D393AD4" w14:textId="77777777" w:rsidR="003D7E28" w:rsidRPr="00225655" w:rsidRDefault="003D7E28" w:rsidP="0075709F">
      <w:pPr>
        <w:pStyle w:val="Default"/>
        <w:jc w:val="both"/>
        <w:rPr>
          <w:rFonts w:ascii="Arial" w:hAnsi="Arial" w:cs="Arial"/>
          <w:b/>
          <w:color w:val="auto"/>
          <w:sz w:val="18"/>
          <w:szCs w:val="22"/>
        </w:rPr>
      </w:pPr>
    </w:p>
    <w:p w14:paraId="1A0BF7A1" w14:textId="3911F82D" w:rsidR="0075709F" w:rsidRPr="00225655" w:rsidRDefault="0075709F" w:rsidP="003D7E28">
      <w:pPr>
        <w:pStyle w:val="Default"/>
        <w:numPr>
          <w:ilvl w:val="0"/>
          <w:numId w:val="1"/>
        </w:numPr>
        <w:ind w:left="426" w:hanging="66"/>
        <w:jc w:val="both"/>
        <w:rPr>
          <w:rFonts w:ascii="Arial" w:hAnsi="Arial" w:cs="Arial"/>
          <w:color w:val="auto"/>
          <w:sz w:val="18"/>
          <w:szCs w:val="22"/>
        </w:rPr>
      </w:pPr>
      <w:r w:rsidRPr="00225655">
        <w:rPr>
          <w:rFonts w:ascii="Arial" w:hAnsi="Arial" w:cs="Arial"/>
          <w:color w:val="auto"/>
          <w:sz w:val="18"/>
          <w:szCs w:val="22"/>
        </w:rPr>
        <w:t>All claims relating to extenuating circumstances must be supported by appropriate evidence and documentation. This evidence must be independent and must include all</w:t>
      </w:r>
      <w:r w:rsidR="00AF57A1" w:rsidRPr="00225655">
        <w:rPr>
          <w:rFonts w:ascii="Arial" w:hAnsi="Arial" w:cs="Arial"/>
          <w:color w:val="auto"/>
          <w:sz w:val="18"/>
          <w:szCs w:val="22"/>
        </w:rPr>
        <w:t xml:space="preserve"> the</w:t>
      </w:r>
      <w:r w:rsidRPr="00225655">
        <w:rPr>
          <w:rFonts w:ascii="Arial" w:hAnsi="Arial" w:cs="Arial"/>
          <w:color w:val="auto"/>
          <w:sz w:val="18"/>
          <w:szCs w:val="22"/>
        </w:rPr>
        <w:t xml:space="preserve"> important details such as the nature and dates of the circumstances in question. </w:t>
      </w:r>
    </w:p>
    <w:p w14:paraId="5827927C" w14:textId="77777777" w:rsidR="00715621" w:rsidRPr="00225655" w:rsidRDefault="00715621" w:rsidP="003D7E28">
      <w:pPr>
        <w:pStyle w:val="Default"/>
        <w:ind w:left="426" w:hanging="66"/>
        <w:jc w:val="both"/>
        <w:rPr>
          <w:rFonts w:ascii="Arial" w:hAnsi="Arial" w:cs="Arial"/>
          <w:color w:val="auto"/>
          <w:sz w:val="18"/>
          <w:szCs w:val="22"/>
        </w:rPr>
      </w:pPr>
    </w:p>
    <w:p w14:paraId="012B8554" w14:textId="32F570DB" w:rsidR="00715621" w:rsidRPr="00225655" w:rsidRDefault="00981EB2" w:rsidP="003D7E28">
      <w:pPr>
        <w:pStyle w:val="Default"/>
        <w:numPr>
          <w:ilvl w:val="0"/>
          <w:numId w:val="1"/>
        </w:numPr>
        <w:ind w:left="426" w:hanging="66"/>
        <w:jc w:val="both"/>
        <w:rPr>
          <w:rFonts w:ascii="Arial" w:hAnsi="Arial" w:cs="Arial"/>
          <w:color w:val="auto"/>
          <w:sz w:val="18"/>
          <w:szCs w:val="22"/>
        </w:rPr>
      </w:pPr>
      <w:r w:rsidRPr="00225655">
        <w:rPr>
          <w:rFonts w:ascii="Arial" w:hAnsi="Arial" w:cs="Arial"/>
          <w:color w:val="auto"/>
          <w:sz w:val="18"/>
          <w:szCs w:val="22"/>
        </w:rPr>
        <w:t xml:space="preserve">Upon submission of </w:t>
      </w:r>
      <w:r w:rsidR="00715621" w:rsidRPr="00225655">
        <w:rPr>
          <w:rFonts w:ascii="Arial" w:hAnsi="Arial" w:cs="Arial"/>
          <w:color w:val="auto"/>
          <w:sz w:val="18"/>
          <w:szCs w:val="22"/>
        </w:rPr>
        <w:t>this form</w:t>
      </w:r>
      <w:r w:rsidR="00AF57A1" w:rsidRPr="00225655">
        <w:rPr>
          <w:rFonts w:ascii="Arial" w:hAnsi="Arial" w:cs="Arial"/>
          <w:color w:val="auto"/>
          <w:sz w:val="18"/>
          <w:szCs w:val="22"/>
        </w:rPr>
        <w:t xml:space="preserve">, you </w:t>
      </w:r>
      <w:r w:rsidR="00715621" w:rsidRPr="00225655">
        <w:rPr>
          <w:rFonts w:ascii="Arial" w:hAnsi="Arial" w:cs="Arial"/>
          <w:color w:val="auto"/>
          <w:sz w:val="18"/>
          <w:szCs w:val="22"/>
        </w:rPr>
        <w:t xml:space="preserve">are to continue attending the College until </w:t>
      </w:r>
      <w:r w:rsidR="00AF57A1" w:rsidRPr="00225655">
        <w:rPr>
          <w:rFonts w:ascii="Arial" w:hAnsi="Arial" w:cs="Arial"/>
          <w:color w:val="auto"/>
          <w:sz w:val="18"/>
          <w:szCs w:val="22"/>
        </w:rPr>
        <w:t>your</w:t>
      </w:r>
      <w:r w:rsidR="00715621" w:rsidRPr="00225655">
        <w:rPr>
          <w:rFonts w:ascii="Arial" w:hAnsi="Arial" w:cs="Arial"/>
          <w:color w:val="auto"/>
          <w:sz w:val="18"/>
          <w:szCs w:val="22"/>
        </w:rPr>
        <w:t xml:space="preserve"> appeal is </w:t>
      </w:r>
      <w:r w:rsidR="00821B44" w:rsidRPr="00225655">
        <w:rPr>
          <w:rFonts w:ascii="Arial" w:hAnsi="Arial" w:cs="Arial"/>
          <w:color w:val="auto"/>
          <w:sz w:val="18"/>
          <w:szCs w:val="22"/>
        </w:rPr>
        <w:t>heard. Improved attendance</w:t>
      </w:r>
      <w:r w:rsidR="00715621" w:rsidRPr="00225655">
        <w:rPr>
          <w:rFonts w:ascii="Arial" w:hAnsi="Arial" w:cs="Arial"/>
          <w:color w:val="auto"/>
          <w:sz w:val="18"/>
          <w:szCs w:val="22"/>
        </w:rPr>
        <w:t xml:space="preserve"> in the interim period between the receipt of </w:t>
      </w:r>
      <w:r w:rsidR="00821B44" w:rsidRPr="00225655">
        <w:rPr>
          <w:rFonts w:ascii="Arial" w:hAnsi="Arial" w:cs="Arial"/>
          <w:color w:val="auto"/>
          <w:sz w:val="18"/>
          <w:szCs w:val="22"/>
        </w:rPr>
        <w:t>the de</w:t>
      </w:r>
      <w:r w:rsidR="00715621" w:rsidRPr="00225655">
        <w:rPr>
          <w:rFonts w:ascii="Arial" w:hAnsi="Arial" w:cs="Arial"/>
          <w:color w:val="auto"/>
          <w:sz w:val="18"/>
          <w:szCs w:val="22"/>
        </w:rPr>
        <w:t xml:space="preserve">-registration notification and the hearing of the appeal, may reflect positively on </w:t>
      </w:r>
      <w:r w:rsidR="00AF57A1" w:rsidRPr="00225655">
        <w:rPr>
          <w:rFonts w:ascii="Arial" w:hAnsi="Arial" w:cs="Arial"/>
          <w:color w:val="auto"/>
          <w:sz w:val="18"/>
          <w:szCs w:val="22"/>
        </w:rPr>
        <w:t>you</w:t>
      </w:r>
      <w:r w:rsidR="00821B44" w:rsidRPr="00225655">
        <w:rPr>
          <w:rFonts w:ascii="Arial" w:hAnsi="Arial" w:cs="Arial"/>
          <w:color w:val="auto"/>
          <w:sz w:val="18"/>
          <w:szCs w:val="22"/>
        </w:rPr>
        <w:t xml:space="preserve"> in view of the outcome of the appeal.</w:t>
      </w:r>
    </w:p>
    <w:p w14:paraId="7DA698AA" w14:textId="77777777" w:rsidR="00715621" w:rsidRPr="00225655" w:rsidRDefault="00715621" w:rsidP="0075709F">
      <w:pPr>
        <w:pStyle w:val="Default"/>
        <w:jc w:val="both"/>
        <w:rPr>
          <w:rFonts w:ascii="Arial" w:hAnsi="Arial" w:cs="Arial"/>
          <w:color w:val="auto"/>
          <w:sz w:val="18"/>
          <w:szCs w:val="22"/>
        </w:rPr>
      </w:pPr>
    </w:p>
    <w:p w14:paraId="7B3BB7F4" w14:textId="77777777" w:rsidR="0075709F" w:rsidRDefault="0075709F" w:rsidP="0075709F">
      <w:pPr>
        <w:rPr>
          <w:rFonts w:ascii="Arial" w:hAnsi="Arial" w:cs="Arial"/>
          <w:b w:val="0"/>
          <w:color w:val="auto"/>
          <w:sz w:val="22"/>
          <w:szCs w:val="22"/>
        </w:rPr>
      </w:pPr>
    </w:p>
    <w:p w14:paraId="3D0CFD4F" w14:textId="77777777" w:rsidR="0022117A" w:rsidRDefault="0022117A" w:rsidP="0075709F">
      <w:pPr>
        <w:rPr>
          <w:rFonts w:ascii="Arial" w:hAnsi="Arial" w:cs="Arial"/>
          <w:b w:val="0"/>
          <w:color w:val="auto"/>
          <w:sz w:val="22"/>
          <w:szCs w:val="22"/>
        </w:rPr>
      </w:pPr>
    </w:p>
    <w:p w14:paraId="365E884E" w14:textId="77777777" w:rsidR="0022117A" w:rsidRDefault="0022117A" w:rsidP="0075709F">
      <w:pPr>
        <w:rPr>
          <w:rFonts w:ascii="Arial" w:hAnsi="Arial" w:cs="Arial"/>
          <w:b w:val="0"/>
          <w:color w:val="auto"/>
          <w:sz w:val="22"/>
          <w:szCs w:val="22"/>
        </w:rPr>
      </w:pPr>
    </w:p>
    <w:p w14:paraId="639FF28C" w14:textId="77777777" w:rsidR="005E7D8E" w:rsidRPr="00225655" w:rsidRDefault="005E7D8E" w:rsidP="0075709F">
      <w:pPr>
        <w:rPr>
          <w:rFonts w:ascii="Arial" w:hAnsi="Arial" w:cs="Arial"/>
          <w:color w:val="auto"/>
          <w:sz w:val="22"/>
          <w:szCs w:val="22"/>
        </w:rPr>
      </w:pPr>
    </w:p>
    <w:p w14:paraId="0A28D960" w14:textId="77777777" w:rsidR="00C83172" w:rsidRPr="005E7D8E" w:rsidRDefault="0075709F" w:rsidP="0075709F">
      <w:pPr>
        <w:pStyle w:val="Default"/>
        <w:ind w:left="-358" w:firstLine="358"/>
        <w:rPr>
          <w:rFonts w:ascii="Arial" w:hAnsi="Arial" w:cs="Arial"/>
          <w:b/>
          <w:sz w:val="22"/>
          <w:szCs w:val="22"/>
        </w:rPr>
      </w:pPr>
      <w:r w:rsidRPr="00225655">
        <w:rPr>
          <w:rFonts w:ascii="Arial" w:hAnsi="Arial" w:cs="Arial"/>
          <w:b/>
          <w:color w:val="auto"/>
          <w:sz w:val="22"/>
          <w:szCs w:val="22"/>
        </w:rPr>
        <w:t>Sig</w:t>
      </w:r>
      <w:r w:rsidR="001A4E5A" w:rsidRPr="00225655">
        <w:rPr>
          <w:rFonts w:ascii="Arial" w:hAnsi="Arial" w:cs="Arial"/>
          <w:b/>
          <w:color w:val="auto"/>
          <w:sz w:val="22"/>
          <w:szCs w:val="22"/>
        </w:rPr>
        <w:t>nature</w:t>
      </w:r>
      <w:r w:rsidR="00F3459F" w:rsidRPr="00225655">
        <w:rPr>
          <w:rFonts w:ascii="Arial" w:hAnsi="Arial" w:cs="Arial"/>
          <w:b/>
          <w:color w:val="auto"/>
          <w:sz w:val="22"/>
          <w:szCs w:val="22"/>
        </w:rPr>
        <w:t xml:space="preserve"> of </w:t>
      </w:r>
      <w:r w:rsidR="00F22EAA" w:rsidRPr="00225655">
        <w:rPr>
          <w:rFonts w:ascii="Arial" w:hAnsi="Arial" w:cs="Arial"/>
          <w:b/>
          <w:color w:val="auto"/>
          <w:sz w:val="22"/>
          <w:szCs w:val="22"/>
        </w:rPr>
        <w:t>Student:</w:t>
      </w:r>
      <w:r w:rsidR="001A4E5A" w:rsidRPr="00225655">
        <w:rPr>
          <w:rFonts w:ascii="Arial" w:hAnsi="Arial" w:cs="Arial"/>
          <w:b/>
          <w:sz w:val="22"/>
          <w:szCs w:val="22"/>
        </w:rPr>
        <w:t xml:space="preserve"> </w:t>
      </w:r>
      <w:r w:rsidR="00F3459F" w:rsidRPr="00225655">
        <w:rPr>
          <w:rFonts w:ascii="Arial" w:hAnsi="Arial" w:cs="Arial"/>
          <w:b/>
          <w:sz w:val="22"/>
          <w:szCs w:val="22"/>
        </w:rPr>
        <w:t>______</w:t>
      </w:r>
      <w:r w:rsidR="001A4E5A" w:rsidRPr="00225655">
        <w:rPr>
          <w:rFonts w:ascii="Arial" w:hAnsi="Arial" w:cs="Arial"/>
          <w:b/>
          <w:sz w:val="22"/>
          <w:szCs w:val="22"/>
        </w:rPr>
        <w:t>___________________________</w:t>
      </w:r>
      <w:r w:rsidR="00611E27" w:rsidRPr="00225655">
        <w:rPr>
          <w:rFonts w:ascii="Arial" w:hAnsi="Arial" w:cs="Arial"/>
          <w:b/>
          <w:sz w:val="22"/>
          <w:szCs w:val="22"/>
        </w:rPr>
        <w:tab/>
      </w:r>
      <w:r w:rsidR="00242742" w:rsidRPr="00225655">
        <w:rPr>
          <w:rFonts w:ascii="Arial" w:hAnsi="Arial" w:cs="Arial"/>
          <w:b/>
          <w:sz w:val="22"/>
          <w:szCs w:val="22"/>
        </w:rPr>
        <w:tab/>
      </w:r>
      <w:r w:rsidR="001A4E5A" w:rsidRPr="00225655">
        <w:rPr>
          <w:rFonts w:ascii="Arial" w:hAnsi="Arial" w:cs="Arial"/>
          <w:b/>
          <w:sz w:val="22"/>
          <w:szCs w:val="22"/>
        </w:rPr>
        <w:t>Date:</w:t>
      </w:r>
      <w:r w:rsidR="00DA20A0" w:rsidRPr="00225655">
        <w:rPr>
          <w:rFonts w:ascii="Arial" w:hAnsi="Arial" w:cs="Arial"/>
          <w:b/>
          <w:sz w:val="22"/>
          <w:szCs w:val="22"/>
        </w:rPr>
        <w:t xml:space="preserve"> _</w:t>
      </w:r>
      <w:r w:rsidRPr="00225655">
        <w:rPr>
          <w:rFonts w:ascii="Arial" w:hAnsi="Arial" w:cs="Arial"/>
          <w:b/>
          <w:sz w:val="22"/>
          <w:szCs w:val="22"/>
        </w:rPr>
        <w:t>_______________</w:t>
      </w:r>
      <w:r w:rsidRPr="005E7D8E">
        <w:rPr>
          <w:rFonts w:ascii="Arial" w:hAnsi="Arial" w:cs="Arial"/>
          <w:b/>
          <w:sz w:val="22"/>
          <w:szCs w:val="22"/>
        </w:rPr>
        <w:t xml:space="preserve"> </w:t>
      </w:r>
    </w:p>
    <w:sectPr w:rsidR="00C83172" w:rsidRPr="005E7D8E" w:rsidSect="00046D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26" w:right="720" w:bottom="720" w:left="720" w:header="567" w:footer="567" w:gutter="0"/>
      <w:cols w:space="708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F1CF7F" w14:textId="77777777" w:rsidR="00115EEC" w:rsidRDefault="00115EEC" w:rsidP="00E91E3F">
      <w:r>
        <w:separator/>
      </w:r>
    </w:p>
  </w:endnote>
  <w:endnote w:type="continuationSeparator" w:id="0">
    <w:p w14:paraId="014202DB" w14:textId="77777777" w:rsidR="00115EEC" w:rsidRDefault="00115EEC" w:rsidP="00E91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A97EA" w14:textId="77777777" w:rsidR="003D7E28" w:rsidRDefault="003D7E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A8C2D" w14:textId="77777777" w:rsidR="003D7E28" w:rsidRPr="003D7E28" w:rsidRDefault="003D7E28" w:rsidP="003D7E28">
    <w:pPr>
      <w:pBdr>
        <w:bottom w:val="single" w:sz="12" w:space="1" w:color="auto"/>
      </w:pBdr>
      <w:tabs>
        <w:tab w:val="center" w:pos="4153"/>
        <w:tab w:val="right" w:pos="8306"/>
      </w:tabs>
      <w:suppressAutoHyphens w:val="0"/>
      <w:autoSpaceDE/>
      <w:rPr>
        <w:b w:val="0"/>
        <w:bCs w:val="0"/>
        <w:color w:val="auto"/>
        <w:sz w:val="24"/>
        <w:szCs w:val="24"/>
        <w:lang w:eastAsia="en-GB"/>
      </w:rPr>
    </w:pPr>
  </w:p>
  <w:p w14:paraId="0E604ECD" w14:textId="44ED218D" w:rsidR="003D7E28" w:rsidRPr="003D7E28" w:rsidRDefault="003D7E28" w:rsidP="003D7E28">
    <w:pPr>
      <w:tabs>
        <w:tab w:val="center" w:pos="4153"/>
        <w:tab w:val="right" w:pos="8306"/>
      </w:tabs>
      <w:suppressAutoHyphens w:val="0"/>
      <w:autoSpaceDE/>
      <w:rPr>
        <w:rFonts w:ascii="Arial" w:hAnsi="Arial" w:cs="Arial"/>
        <w:b w:val="0"/>
        <w:bCs w:val="0"/>
        <w:i/>
        <w:color w:val="auto"/>
        <w:sz w:val="18"/>
        <w:szCs w:val="18"/>
        <w:lang w:eastAsia="en-GB"/>
      </w:rPr>
    </w:pPr>
    <w:r w:rsidRPr="003D7E28">
      <w:rPr>
        <w:rFonts w:ascii="Arial" w:hAnsi="Arial" w:cs="Arial"/>
        <w:b w:val="0"/>
        <w:bCs w:val="0"/>
        <w:i/>
        <w:color w:val="auto"/>
        <w:sz w:val="18"/>
        <w:szCs w:val="18"/>
        <w:lang w:eastAsia="en-GB"/>
      </w:rPr>
      <w:t xml:space="preserve">MCAST Controlled and Approved Document            </w:t>
    </w:r>
    <w:r w:rsidRPr="003D7E28">
      <w:rPr>
        <w:rFonts w:ascii="Arial" w:hAnsi="Arial" w:cs="Arial"/>
        <w:b w:val="0"/>
        <w:bCs w:val="0"/>
        <w:i/>
        <w:color w:val="auto"/>
        <w:sz w:val="18"/>
        <w:szCs w:val="18"/>
        <w:lang w:eastAsia="en-GB"/>
      </w:rPr>
      <w:tab/>
    </w:r>
    <w:r w:rsidRPr="003D7E28">
      <w:rPr>
        <w:rFonts w:ascii="Arial" w:hAnsi="Arial" w:cs="Arial"/>
        <w:b w:val="0"/>
        <w:bCs w:val="0"/>
        <w:i/>
        <w:color w:val="auto"/>
        <w:sz w:val="18"/>
        <w:szCs w:val="18"/>
        <w:lang w:eastAsia="en-GB"/>
      </w:rPr>
      <w:tab/>
      <w:t xml:space="preserve">                       </w:t>
    </w:r>
    <w:r>
      <w:rPr>
        <w:rFonts w:ascii="Arial" w:hAnsi="Arial" w:cs="Arial"/>
        <w:b w:val="0"/>
        <w:bCs w:val="0"/>
        <w:i/>
        <w:color w:val="auto"/>
        <w:sz w:val="18"/>
        <w:szCs w:val="18"/>
        <w:lang w:eastAsia="en-GB"/>
      </w:rPr>
      <w:t xml:space="preserve">       </w:t>
    </w:r>
    <w:r w:rsidRPr="003D7E28">
      <w:rPr>
        <w:rFonts w:ascii="Arial" w:hAnsi="Arial" w:cs="Arial"/>
        <w:b w:val="0"/>
        <w:bCs w:val="0"/>
        <w:i/>
        <w:color w:val="auto"/>
        <w:sz w:val="18"/>
        <w:szCs w:val="18"/>
        <w:lang w:eastAsia="en-GB"/>
      </w:rPr>
      <w:t xml:space="preserve">     Unauthorised copying and communication is strictly forbidde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3E267" w14:textId="77777777" w:rsidR="003D7E28" w:rsidRDefault="003D7E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17C59" w14:textId="77777777" w:rsidR="00115EEC" w:rsidRDefault="00115EEC" w:rsidP="00E91E3F">
      <w:r>
        <w:separator/>
      </w:r>
    </w:p>
  </w:footnote>
  <w:footnote w:type="continuationSeparator" w:id="0">
    <w:p w14:paraId="4E54B100" w14:textId="77777777" w:rsidR="00115EEC" w:rsidRDefault="00115EEC" w:rsidP="00E91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58B8C" w14:textId="77777777" w:rsidR="003D7E28" w:rsidRDefault="003D7E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3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3071"/>
      <w:gridCol w:w="685"/>
      <w:gridCol w:w="1064"/>
      <w:gridCol w:w="992"/>
      <w:gridCol w:w="425"/>
      <w:gridCol w:w="1418"/>
      <w:gridCol w:w="1994"/>
      <w:gridCol w:w="1124"/>
    </w:tblGrid>
    <w:tr w:rsidR="003D7E28" w:rsidRPr="003D7E28" w14:paraId="007277CA" w14:textId="77777777" w:rsidTr="003D7E28">
      <w:trPr>
        <w:trHeight w:val="278"/>
      </w:trPr>
      <w:tc>
        <w:tcPr>
          <w:tcW w:w="3071" w:type="dxa"/>
          <w:vMerge w:val="restart"/>
        </w:tcPr>
        <w:p w14:paraId="0FDC9D63" w14:textId="77777777" w:rsidR="003D7E28" w:rsidRPr="003D7E28" w:rsidRDefault="003D7E28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rPr>
              <w:rFonts w:eastAsia="Calibri"/>
              <w:bCs w:val="0"/>
              <w:color w:val="auto"/>
              <w:sz w:val="16"/>
              <w:szCs w:val="16"/>
              <w:lang w:val="en-US" w:eastAsia="x-none"/>
            </w:rPr>
          </w:pPr>
          <w:r w:rsidRPr="003D7E28">
            <w:rPr>
              <w:b w:val="0"/>
              <w:bCs w:val="0"/>
              <w:noProof/>
              <w:color w:val="auto"/>
              <w:sz w:val="24"/>
              <w:szCs w:val="24"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1A446300" wp14:editId="4C96BC3C">
                <wp:simplePos x="0" y="0"/>
                <wp:positionH relativeFrom="column">
                  <wp:posOffset>167640</wp:posOffset>
                </wp:positionH>
                <wp:positionV relativeFrom="paragraph">
                  <wp:posOffset>0</wp:posOffset>
                </wp:positionV>
                <wp:extent cx="1457325" cy="638175"/>
                <wp:effectExtent l="0" t="0" r="9525" b="0"/>
                <wp:wrapTight wrapText="bothSides">
                  <wp:wrapPolygon edited="0">
                    <wp:start x="2824" y="645"/>
                    <wp:lineTo x="1412" y="5158"/>
                    <wp:lineTo x="282" y="9672"/>
                    <wp:lineTo x="282" y="13540"/>
                    <wp:lineTo x="3106" y="20633"/>
                    <wp:lineTo x="6776" y="20633"/>
                    <wp:lineTo x="20329" y="13540"/>
                    <wp:lineTo x="20329" y="12251"/>
                    <wp:lineTo x="21459" y="8382"/>
                    <wp:lineTo x="6212" y="645"/>
                    <wp:lineTo x="2824" y="645"/>
                  </wp:wrapPolygon>
                </wp:wrapTight>
                <wp:docPr id="258388617" name="Picture 25838861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3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702" w:type="dxa"/>
          <w:gridSpan w:val="7"/>
          <w:vAlign w:val="center"/>
        </w:tcPr>
        <w:p w14:paraId="1D8E8AE0" w14:textId="0DE2FB38" w:rsidR="003D7E28" w:rsidRPr="00046DF4" w:rsidRDefault="003D7E28" w:rsidP="003D7E28">
          <w:pPr>
            <w:tabs>
              <w:tab w:val="center" w:pos="4320"/>
              <w:tab w:val="left" w:pos="6735"/>
            </w:tabs>
            <w:suppressAutoHyphens w:val="0"/>
            <w:autoSpaceDE/>
            <w:rPr>
              <w:rFonts w:ascii="Calibri" w:eastAsia="Calibri" w:hAnsi="Calibri"/>
              <w:bCs w:val="0"/>
              <w:iCs/>
              <w:color w:val="auto"/>
              <w:sz w:val="24"/>
              <w:szCs w:val="24"/>
              <w:lang w:val="en-US" w:eastAsia="en-GB"/>
            </w:rPr>
          </w:pPr>
          <w:r w:rsidRPr="00046DF4">
            <w:rPr>
              <w:rFonts w:ascii="Arial" w:hAnsi="Arial" w:cs="Arial"/>
              <w:bCs w:val="0"/>
              <w:iCs/>
              <w:color w:val="auto"/>
              <w:sz w:val="18"/>
              <w:szCs w:val="20"/>
            </w:rPr>
            <w:fldChar w:fldCharType="begin"/>
          </w:r>
          <w:r w:rsidRPr="00046DF4">
            <w:rPr>
              <w:rFonts w:ascii="Arial" w:hAnsi="Arial" w:cs="Arial"/>
              <w:bCs w:val="0"/>
              <w:iCs/>
              <w:color w:val="auto"/>
              <w:sz w:val="18"/>
              <w:szCs w:val="20"/>
            </w:rPr>
            <w:instrText xml:space="preserve"> FILENAME   \* MERGEFORMAT </w:instrText>
          </w:r>
          <w:r w:rsidRPr="00046DF4">
            <w:rPr>
              <w:rFonts w:ascii="Arial" w:hAnsi="Arial" w:cs="Arial"/>
              <w:bCs w:val="0"/>
              <w:iCs/>
              <w:color w:val="auto"/>
              <w:sz w:val="18"/>
              <w:szCs w:val="20"/>
            </w:rPr>
            <w:fldChar w:fldCharType="separate"/>
          </w:r>
          <w:r w:rsidRPr="00046DF4">
            <w:rPr>
              <w:rFonts w:ascii="Arial" w:hAnsi="Arial" w:cs="Arial"/>
              <w:bCs w:val="0"/>
              <w:iCs/>
              <w:noProof/>
              <w:color w:val="auto"/>
              <w:sz w:val="18"/>
              <w:szCs w:val="20"/>
            </w:rPr>
            <w:t>DOC_291_CORP_REV B_ATTENDANCE CLOSING-OFF RECORD APPEALS FORM</w:t>
          </w:r>
          <w:r w:rsidRPr="00046DF4">
            <w:rPr>
              <w:rFonts w:ascii="Arial" w:hAnsi="Arial" w:cs="Arial"/>
              <w:bCs w:val="0"/>
              <w:iCs/>
              <w:noProof/>
              <w:color w:val="auto"/>
              <w:sz w:val="18"/>
              <w:szCs w:val="20"/>
            </w:rPr>
            <w:fldChar w:fldCharType="end"/>
          </w:r>
          <w:r w:rsidRPr="00046DF4">
            <w:rPr>
              <w:rFonts w:ascii="Arial" w:hAnsi="Arial" w:cs="Arial"/>
              <w:bCs w:val="0"/>
              <w:iCs/>
              <w:noProof/>
              <w:color w:val="auto"/>
              <w:sz w:val="18"/>
              <w:szCs w:val="20"/>
            </w:rPr>
            <w:t xml:space="preserve"> </w:t>
          </w:r>
          <w:r w:rsidRPr="00046DF4">
            <w:rPr>
              <w:rFonts w:ascii="Arial" w:hAnsi="Arial" w:cs="Arial"/>
              <w:bCs w:val="0"/>
              <w:iCs/>
              <w:color w:val="auto"/>
              <w:sz w:val="18"/>
              <w:szCs w:val="20"/>
            </w:rPr>
            <w:t xml:space="preserve">                                                      </w:t>
          </w:r>
        </w:p>
      </w:tc>
    </w:tr>
    <w:tr w:rsidR="003D7E28" w:rsidRPr="003D7E28" w14:paraId="61062F5B" w14:textId="77777777" w:rsidTr="003D7E28">
      <w:trPr>
        <w:trHeight w:val="277"/>
      </w:trPr>
      <w:tc>
        <w:tcPr>
          <w:tcW w:w="3071" w:type="dxa"/>
          <w:vMerge/>
        </w:tcPr>
        <w:p w14:paraId="426A2DA4" w14:textId="77777777" w:rsidR="003D7E28" w:rsidRPr="003D7E28" w:rsidRDefault="003D7E28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rPr>
              <w:rFonts w:eastAsia="Calibri"/>
              <w:bCs w:val="0"/>
              <w:noProof/>
              <w:color w:val="auto"/>
              <w:sz w:val="16"/>
              <w:szCs w:val="16"/>
              <w:lang w:val="x-none" w:eastAsia="en-GB"/>
            </w:rPr>
          </w:pPr>
        </w:p>
      </w:tc>
      <w:tc>
        <w:tcPr>
          <w:tcW w:w="1749" w:type="dxa"/>
          <w:gridSpan w:val="2"/>
          <w:shd w:val="clear" w:color="auto" w:fill="F2F2F2"/>
          <w:vAlign w:val="center"/>
        </w:tcPr>
        <w:p w14:paraId="7E65BB53" w14:textId="77777777" w:rsidR="003D7E28" w:rsidRPr="00046DF4" w:rsidRDefault="003D7E28" w:rsidP="00046DF4">
          <w:pPr>
            <w:tabs>
              <w:tab w:val="center" w:pos="4320"/>
              <w:tab w:val="left" w:pos="6735"/>
              <w:tab w:val="right" w:pos="8640"/>
            </w:tabs>
            <w:suppressAutoHyphens w:val="0"/>
            <w:autoSpaceDE/>
            <w:spacing w:line="276" w:lineRule="auto"/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en-US" w:eastAsia="x-none"/>
            </w:rPr>
          </w:pPr>
          <w:r w:rsidRPr="00046DF4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2835" w:type="dxa"/>
          <w:gridSpan w:val="3"/>
          <w:vAlign w:val="center"/>
        </w:tcPr>
        <w:p w14:paraId="1FD06726" w14:textId="1FBA513C" w:rsidR="003D7E28" w:rsidRPr="00046DF4" w:rsidRDefault="00046DF4" w:rsidP="003D7E28">
          <w:pPr>
            <w:suppressAutoHyphens w:val="0"/>
            <w:autoSpaceDE/>
            <w:spacing w:line="276" w:lineRule="auto"/>
            <w:rPr>
              <w:rFonts w:ascii="Arial" w:eastAsia="Calibri" w:hAnsi="Arial" w:cs="Arial"/>
              <w:iCs/>
              <w:color w:val="auto"/>
              <w:sz w:val="16"/>
              <w:szCs w:val="16"/>
              <w:lang w:val="en-US" w:eastAsia="en-GB"/>
            </w:rPr>
          </w:pPr>
          <w:r w:rsidRPr="00046DF4">
            <w:rPr>
              <w:rFonts w:ascii="Arial" w:eastAsia="Calibri" w:hAnsi="Arial" w:cs="Arial"/>
              <w:iCs/>
              <w:color w:val="auto"/>
              <w:sz w:val="16"/>
              <w:szCs w:val="16"/>
              <w:lang w:val="en-US" w:eastAsia="en-GB"/>
            </w:rPr>
            <w:t>Director QA</w:t>
          </w:r>
        </w:p>
      </w:tc>
      <w:tc>
        <w:tcPr>
          <w:tcW w:w="1994" w:type="dxa"/>
          <w:shd w:val="clear" w:color="auto" w:fill="F2F2F2"/>
          <w:vAlign w:val="center"/>
        </w:tcPr>
        <w:p w14:paraId="1911EA5C" w14:textId="77777777" w:rsidR="003D7E28" w:rsidRPr="00046DF4" w:rsidRDefault="003D7E28" w:rsidP="003D7E28">
          <w:pPr>
            <w:tabs>
              <w:tab w:val="center" w:pos="4320"/>
              <w:tab w:val="left" w:pos="6735"/>
              <w:tab w:val="right" w:pos="8640"/>
            </w:tabs>
            <w:suppressAutoHyphens w:val="0"/>
            <w:autoSpaceDE/>
            <w:spacing w:line="276" w:lineRule="auto"/>
            <w:ind w:left="37"/>
            <w:rPr>
              <w:rFonts w:eastAsia="Calibri"/>
              <w:bCs w:val="0"/>
              <w:iCs/>
              <w:color w:val="auto"/>
              <w:sz w:val="16"/>
              <w:szCs w:val="16"/>
              <w:lang w:val="en-US" w:eastAsia="x-none"/>
            </w:rPr>
          </w:pPr>
          <w:r w:rsidRPr="00046DF4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1124" w:type="dxa"/>
          <w:vAlign w:val="center"/>
        </w:tcPr>
        <w:p w14:paraId="5F587ED2" w14:textId="77777777" w:rsidR="003D7E28" w:rsidRPr="00046DF4" w:rsidRDefault="003D7E28" w:rsidP="003D7E28">
          <w:pPr>
            <w:tabs>
              <w:tab w:val="center" w:pos="4320"/>
              <w:tab w:val="left" w:pos="6735"/>
              <w:tab w:val="right" w:pos="8640"/>
            </w:tabs>
            <w:suppressAutoHyphens w:val="0"/>
            <w:autoSpaceDE/>
            <w:spacing w:line="276" w:lineRule="auto"/>
            <w:ind w:left="37"/>
            <w:rPr>
              <w:rFonts w:eastAsia="Calibri"/>
              <w:b w:val="0"/>
              <w:iCs/>
              <w:color w:val="auto"/>
              <w:sz w:val="16"/>
              <w:szCs w:val="16"/>
              <w:lang w:val="en-US" w:eastAsia="x-none"/>
            </w:rPr>
          </w:pPr>
          <w:r w:rsidRPr="00046DF4">
            <w:rPr>
              <w:rFonts w:ascii="Arial" w:hAnsi="Arial" w:cs="Arial"/>
              <w:bCs w:val="0"/>
              <w:iCs/>
              <w:noProof/>
              <w:color w:val="auto"/>
              <w:sz w:val="16"/>
              <w:szCs w:val="16"/>
              <w:lang w:eastAsia="en-GB"/>
            </w:rPr>
            <w:t>VPC</w:t>
          </w:r>
        </w:p>
      </w:tc>
    </w:tr>
    <w:tr w:rsidR="003D7E28" w:rsidRPr="003D7E28" w14:paraId="6BC5C899" w14:textId="77777777" w:rsidTr="003D7E28">
      <w:trPr>
        <w:trHeight w:val="225"/>
      </w:trPr>
      <w:tc>
        <w:tcPr>
          <w:tcW w:w="3071" w:type="dxa"/>
          <w:vMerge/>
        </w:tcPr>
        <w:p w14:paraId="45539392" w14:textId="77777777" w:rsidR="003D7E28" w:rsidRPr="003D7E28" w:rsidRDefault="003D7E28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jc w:val="right"/>
            <w:rPr>
              <w:rFonts w:eastAsia="Calibri"/>
              <w:bCs w:val="0"/>
              <w:color w:val="auto"/>
              <w:sz w:val="16"/>
              <w:szCs w:val="16"/>
              <w:lang w:val="x-none" w:eastAsia="x-none"/>
            </w:rPr>
          </w:pPr>
        </w:p>
      </w:tc>
      <w:tc>
        <w:tcPr>
          <w:tcW w:w="685" w:type="dxa"/>
          <w:shd w:val="clear" w:color="auto" w:fill="F2F2F2"/>
          <w:vAlign w:val="center"/>
        </w:tcPr>
        <w:p w14:paraId="325115E4" w14:textId="77777777" w:rsidR="003D7E28" w:rsidRPr="00046DF4" w:rsidRDefault="003D7E28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</w:pPr>
          <w:r w:rsidRPr="00046DF4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6BC19B1A" w14:textId="79E842C5" w:rsidR="003D7E28" w:rsidRPr="00046DF4" w:rsidRDefault="00046DF4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</w:pPr>
          <w:r w:rsidRPr="00046DF4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  <w:t>135/2022</w:t>
          </w:r>
        </w:p>
      </w:tc>
      <w:tc>
        <w:tcPr>
          <w:tcW w:w="992" w:type="dxa"/>
          <w:shd w:val="clear" w:color="auto" w:fill="F2F2F2"/>
          <w:vAlign w:val="center"/>
        </w:tcPr>
        <w:p w14:paraId="7D681506" w14:textId="77777777" w:rsidR="003D7E28" w:rsidRPr="00046DF4" w:rsidRDefault="003D7E28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ind w:left="-248" w:firstLine="204"/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</w:pPr>
          <w:r w:rsidRPr="00046DF4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1CFB8CA1" w14:textId="586E3F11" w:rsidR="003D7E28" w:rsidRPr="00046DF4" w:rsidRDefault="003D7E28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</w:pPr>
          <w:r w:rsidRPr="00046DF4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  <w:t>B</w:t>
          </w:r>
        </w:p>
      </w:tc>
      <w:tc>
        <w:tcPr>
          <w:tcW w:w="1418" w:type="dxa"/>
          <w:shd w:val="clear" w:color="auto" w:fill="F2F2F2"/>
          <w:vAlign w:val="center"/>
        </w:tcPr>
        <w:p w14:paraId="794EC34B" w14:textId="77777777" w:rsidR="003D7E28" w:rsidRPr="00046DF4" w:rsidRDefault="003D7E28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</w:pPr>
          <w:r w:rsidRPr="00046DF4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3118" w:type="dxa"/>
          <w:gridSpan w:val="2"/>
          <w:vAlign w:val="center"/>
        </w:tcPr>
        <w:p w14:paraId="5DA70709" w14:textId="33FB5B9F" w:rsidR="003D7E28" w:rsidRPr="00046DF4" w:rsidRDefault="00046DF4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jc w:val="center"/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</w:pPr>
          <w:r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  <w:t>05.12.2022</w:t>
          </w:r>
        </w:p>
      </w:tc>
    </w:tr>
    <w:tr w:rsidR="003D7E28" w:rsidRPr="003D7E28" w14:paraId="3C656E47" w14:textId="77777777" w:rsidTr="003D7E28">
      <w:trPr>
        <w:trHeight w:val="157"/>
      </w:trPr>
      <w:tc>
        <w:tcPr>
          <w:tcW w:w="3071" w:type="dxa"/>
          <w:vMerge/>
        </w:tcPr>
        <w:p w14:paraId="1DAD77BE" w14:textId="77777777" w:rsidR="003D7E28" w:rsidRPr="003D7E28" w:rsidRDefault="003D7E28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jc w:val="right"/>
            <w:rPr>
              <w:rFonts w:eastAsia="Calibri"/>
              <w:bCs w:val="0"/>
              <w:color w:val="auto"/>
              <w:sz w:val="16"/>
              <w:szCs w:val="16"/>
              <w:lang w:val="x-none" w:eastAsia="x-none"/>
            </w:rPr>
          </w:pPr>
        </w:p>
      </w:tc>
      <w:tc>
        <w:tcPr>
          <w:tcW w:w="7702" w:type="dxa"/>
          <w:gridSpan w:val="7"/>
          <w:vAlign w:val="center"/>
        </w:tcPr>
        <w:p w14:paraId="22D765B4" w14:textId="77777777" w:rsidR="003D7E28" w:rsidRPr="003D7E28" w:rsidRDefault="003D7E28" w:rsidP="003D7E28">
          <w:pPr>
            <w:tabs>
              <w:tab w:val="center" w:pos="4320"/>
              <w:tab w:val="right" w:pos="8640"/>
            </w:tabs>
            <w:suppressAutoHyphens w:val="0"/>
            <w:autoSpaceDE/>
            <w:spacing w:line="276" w:lineRule="auto"/>
            <w:jc w:val="right"/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</w:pPr>
          <w:r w:rsidRPr="003D7E28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  <w:t xml:space="preserve">Page </w:t>
          </w:r>
          <w:r w:rsidRPr="003D7E28">
            <w:rPr>
              <w:rFonts w:ascii="Arial" w:eastAsia="Calibri" w:hAnsi="Arial" w:cs="Arial"/>
              <w:b w:val="0"/>
              <w:bCs w:val="0"/>
              <w:iCs/>
              <w:color w:val="auto"/>
              <w:sz w:val="16"/>
              <w:szCs w:val="16"/>
              <w:lang w:val="x-none" w:eastAsia="x-none"/>
            </w:rPr>
            <w:fldChar w:fldCharType="begin"/>
          </w:r>
          <w:r w:rsidRPr="003D7E28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  <w:instrText xml:space="preserve"> PAGE </w:instrText>
          </w:r>
          <w:r w:rsidRPr="003D7E28">
            <w:rPr>
              <w:rFonts w:ascii="Arial" w:eastAsia="Calibri" w:hAnsi="Arial" w:cs="Arial"/>
              <w:b w:val="0"/>
              <w:bCs w:val="0"/>
              <w:iCs/>
              <w:color w:val="auto"/>
              <w:sz w:val="16"/>
              <w:szCs w:val="16"/>
              <w:lang w:val="x-none" w:eastAsia="x-none"/>
            </w:rPr>
            <w:fldChar w:fldCharType="separate"/>
          </w:r>
          <w:r w:rsidRPr="003D7E28">
            <w:rPr>
              <w:rFonts w:ascii="Arial" w:eastAsia="Calibri" w:hAnsi="Arial" w:cs="Arial"/>
              <w:bCs w:val="0"/>
              <w:iCs/>
              <w:noProof/>
              <w:color w:val="auto"/>
              <w:sz w:val="16"/>
              <w:szCs w:val="16"/>
              <w:lang w:val="x-none" w:eastAsia="x-none"/>
            </w:rPr>
            <w:t>1</w:t>
          </w:r>
          <w:r w:rsidRPr="003D7E28">
            <w:rPr>
              <w:rFonts w:ascii="Arial" w:eastAsia="Calibri" w:hAnsi="Arial" w:cs="Arial"/>
              <w:b w:val="0"/>
              <w:bCs w:val="0"/>
              <w:iCs/>
              <w:color w:val="auto"/>
              <w:sz w:val="16"/>
              <w:szCs w:val="16"/>
              <w:lang w:val="x-none" w:eastAsia="x-none"/>
            </w:rPr>
            <w:fldChar w:fldCharType="end"/>
          </w:r>
          <w:r w:rsidRPr="003D7E28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  <w:t xml:space="preserve"> of </w:t>
          </w:r>
          <w:r w:rsidRPr="003D7E28">
            <w:rPr>
              <w:rFonts w:ascii="Arial" w:eastAsia="Calibri" w:hAnsi="Arial" w:cs="Arial"/>
              <w:b w:val="0"/>
              <w:bCs w:val="0"/>
              <w:iCs/>
              <w:color w:val="auto"/>
              <w:sz w:val="16"/>
              <w:szCs w:val="16"/>
              <w:lang w:val="x-none" w:eastAsia="x-none"/>
            </w:rPr>
            <w:fldChar w:fldCharType="begin"/>
          </w:r>
          <w:r w:rsidRPr="003D7E28">
            <w:rPr>
              <w:rFonts w:ascii="Arial" w:eastAsia="Calibri" w:hAnsi="Arial" w:cs="Arial"/>
              <w:bCs w:val="0"/>
              <w:iCs/>
              <w:color w:val="auto"/>
              <w:sz w:val="16"/>
              <w:szCs w:val="16"/>
              <w:lang w:val="x-none" w:eastAsia="x-none"/>
            </w:rPr>
            <w:instrText xml:space="preserve"> NUMPAGES  </w:instrText>
          </w:r>
          <w:r w:rsidRPr="003D7E28">
            <w:rPr>
              <w:rFonts w:ascii="Arial" w:eastAsia="Calibri" w:hAnsi="Arial" w:cs="Arial"/>
              <w:b w:val="0"/>
              <w:bCs w:val="0"/>
              <w:iCs/>
              <w:color w:val="auto"/>
              <w:sz w:val="16"/>
              <w:szCs w:val="16"/>
              <w:lang w:val="x-none" w:eastAsia="x-none"/>
            </w:rPr>
            <w:fldChar w:fldCharType="separate"/>
          </w:r>
          <w:r w:rsidRPr="003D7E28">
            <w:rPr>
              <w:rFonts w:ascii="Arial" w:eastAsia="Calibri" w:hAnsi="Arial" w:cs="Arial"/>
              <w:bCs w:val="0"/>
              <w:iCs/>
              <w:noProof/>
              <w:color w:val="auto"/>
              <w:sz w:val="16"/>
              <w:szCs w:val="16"/>
              <w:lang w:val="x-none" w:eastAsia="x-none"/>
            </w:rPr>
            <w:t>1</w:t>
          </w:r>
          <w:r w:rsidRPr="003D7E28">
            <w:rPr>
              <w:rFonts w:ascii="Arial" w:eastAsia="Calibri" w:hAnsi="Arial" w:cs="Arial"/>
              <w:b w:val="0"/>
              <w:bCs w:val="0"/>
              <w:iCs/>
              <w:color w:val="auto"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09DF7096" w14:textId="77777777" w:rsidR="003D7E28" w:rsidRPr="003D7E28" w:rsidRDefault="003D7E28" w:rsidP="003D7E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5AA51E" w14:textId="77777777" w:rsidR="003D7E28" w:rsidRDefault="003D7E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9287F"/>
    <w:multiLevelType w:val="hybridMultilevel"/>
    <w:tmpl w:val="E9F85962"/>
    <w:lvl w:ilvl="0" w:tplc="F4D8A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2C263A"/>
    <w:multiLevelType w:val="hybridMultilevel"/>
    <w:tmpl w:val="6CF2F336"/>
    <w:lvl w:ilvl="0" w:tplc="A296E48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149745">
    <w:abstractNumId w:val="1"/>
  </w:num>
  <w:num w:numId="2" w16cid:durableId="222102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drawingGridHorizontalSpacing w:val="2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zA3MzQxMbMwMjJU0lEKTi0uzszPAykwqgUAelumAiwAAAA="/>
  </w:docVars>
  <w:rsids>
    <w:rsidRoot w:val="00C83172"/>
    <w:rsid w:val="00002CE6"/>
    <w:rsid w:val="00046DF4"/>
    <w:rsid w:val="00070F4F"/>
    <w:rsid w:val="000820CA"/>
    <w:rsid w:val="000B379E"/>
    <w:rsid w:val="000C7CEC"/>
    <w:rsid w:val="00115EEC"/>
    <w:rsid w:val="00130F85"/>
    <w:rsid w:val="00133109"/>
    <w:rsid w:val="001568B9"/>
    <w:rsid w:val="001A4E5A"/>
    <w:rsid w:val="00200BE1"/>
    <w:rsid w:val="00220F1F"/>
    <w:rsid w:val="0022117A"/>
    <w:rsid w:val="00225655"/>
    <w:rsid w:val="002319E7"/>
    <w:rsid w:val="0023544A"/>
    <w:rsid w:val="00242742"/>
    <w:rsid w:val="00247D48"/>
    <w:rsid w:val="00260AEF"/>
    <w:rsid w:val="002750DB"/>
    <w:rsid w:val="00277197"/>
    <w:rsid w:val="00282003"/>
    <w:rsid w:val="002F77D8"/>
    <w:rsid w:val="00311EB6"/>
    <w:rsid w:val="00326974"/>
    <w:rsid w:val="003375F5"/>
    <w:rsid w:val="003420B0"/>
    <w:rsid w:val="00344EB8"/>
    <w:rsid w:val="00382225"/>
    <w:rsid w:val="003A5C83"/>
    <w:rsid w:val="003B4970"/>
    <w:rsid w:val="003D7E28"/>
    <w:rsid w:val="003E1B86"/>
    <w:rsid w:val="003E7DD1"/>
    <w:rsid w:val="00405CF7"/>
    <w:rsid w:val="00440A43"/>
    <w:rsid w:val="005149DC"/>
    <w:rsid w:val="00564157"/>
    <w:rsid w:val="00570B9C"/>
    <w:rsid w:val="005730B5"/>
    <w:rsid w:val="005B1D4E"/>
    <w:rsid w:val="005B6185"/>
    <w:rsid w:val="005E7886"/>
    <w:rsid w:val="005E7D8E"/>
    <w:rsid w:val="005F070E"/>
    <w:rsid w:val="005F51BE"/>
    <w:rsid w:val="00603AAF"/>
    <w:rsid w:val="00611E27"/>
    <w:rsid w:val="00631CE6"/>
    <w:rsid w:val="00634952"/>
    <w:rsid w:val="00670F20"/>
    <w:rsid w:val="00711ABB"/>
    <w:rsid w:val="00715621"/>
    <w:rsid w:val="0075709F"/>
    <w:rsid w:val="00774E85"/>
    <w:rsid w:val="00795308"/>
    <w:rsid w:val="007A1476"/>
    <w:rsid w:val="007B25CE"/>
    <w:rsid w:val="007C2636"/>
    <w:rsid w:val="008036C7"/>
    <w:rsid w:val="0081347E"/>
    <w:rsid w:val="008158EF"/>
    <w:rsid w:val="00821B44"/>
    <w:rsid w:val="00821C52"/>
    <w:rsid w:val="008827D5"/>
    <w:rsid w:val="008E73C0"/>
    <w:rsid w:val="008E792F"/>
    <w:rsid w:val="008F480E"/>
    <w:rsid w:val="0091265A"/>
    <w:rsid w:val="00931588"/>
    <w:rsid w:val="00973EFC"/>
    <w:rsid w:val="00981EB2"/>
    <w:rsid w:val="0098487E"/>
    <w:rsid w:val="009E3817"/>
    <w:rsid w:val="009E5E63"/>
    <w:rsid w:val="00A76D66"/>
    <w:rsid w:val="00AA0825"/>
    <w:rsid w:val="00AA22C5"/>
    <w:rsid w:val="00AC1EE6"/>
    <w:rsid w:val="00AF57A1"/>
    <w:rsid w:val="00B47244"/>
    <w:rsid w:val="00B50270"/>
    <w:rsid w:val="00B813A9"/>
    <w:rsid w:val="00B83F67"/>
    <w:rsid w:val="00BA6CD0"/>
    <w:rsid w:val="00BF36D5"/>
    <w:rsid w:val="00C40470"/>
    <w:rsid w:val="00C83172"/>
    <w:rsid w:val="00CC100D"/>
    <w:rsid w:val="00CC7C46"/>
    <w:rsid w:val="00CD5F6A"/>
    <w:rsid w:val="00CE53D0"/>
    <w:rsid w:val="00CE7872"/>
    <w:rsid w:val="00D21899"/>
    <w:rsid w:val="00D6228D"/>
    <w:rsid w:val="00D82FA7"/>
    <w:rsid w:val="00D8533E"/>
    <w:rsid w:val="00D97BD1"/>
    <w:rsid w:val="00DA20A0"/>
    <w:rsid w:val="00DA684A"/>
    <w:rsid w:val="00DB2465"/>
    <w:rsid w:val="00DB49A3"/>
    <w:rsid w:val="00E1387F"/>
    <w:rsid w:val="00E37219"/>
    <w:rsid w:val="00E50127"/>
    <w:rsid w:val="00E849FD"/>
    <w:rsid w:val="00E91E3F"/>
    <w:rsid w:val="00EF311D"/>
    <w:rsid w:val="00EF421D"/>
    <w:rsid w:val="00F22EAA"/>
    <w:rsid w:val="00F3459F"/>
    <w:rsid w:val="00F375CC"/>
    <w:rsid w:val="00F621AD"/>
    <w:rsid w:val="00F63A5A"/>
    <w:rsid w:val="00F70062"/>
    <w:rsid w:val="00F72366"/>
    <w:rsid w:val="00F73AA6"/>
    <w:rsid w:val="00F93BBB"/>
    <w:rsid w:val="00F968CF"/>
    <w:rsid w:val="00FA0325"/>
    <w:rsid w:val="00FB0583"/>
    <w:rsid w:val="00FB72F9"/>
    <w:rsid w:val="00FC5B18"/>
    <w:rsid w:val="00FD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3A4A36"/>
  <w15:docId w15:val="{6861F52E-3EDE-44F7-B41A-3EA5BF3B8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3172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8"/>
      <w:szCs w:val="28"/>
      <w:lang w:val="en-GB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83172"/>
    <w:pPr>
      <w:suppressAutoHyphens w:val="0"/>
      <w:autoSpaceDE/>
      <w:spacing w:before="100" w:beforeAutospacing="1" w:after="100" w:afterAutospacing="1"/>
    </w:pPr>
    <w:rPr>
      <w:b w:val="0"/>
      <w:bCs w:val="0"/>
      <w:color w:val="auto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1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72"/>
    <w:rPr>
      <w:rFonts w:ascii="Tahoma" w:eastAsia="Times New Roman" w:hAnsi="Tahoma" w:cs="Tahoma"/>
      <w:b/>
      <w:bCs/>
      <w:color w:val="FF0000"/>
      <w:sz w:val="16"/>
      <w:szCs w:val="16"/>
      <w:lang w:val="en-GB" w:eastAsia="ar-SA"/>
    </w:rPr>
  </w:style>
  <w:style w:type="paragraph" w:customStyle="1" w:styleId="Default">
    <w:name w:val="Default"/>
    <w:rsid w:val="0075709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1E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1E3F"/>
    <w:rPr>
      <w:rFonts w:ascii="Times New Roman" w:eastAsia="Times New Roman" w:hAnsi="Times New Roman" w:cs="Times New Roman"/>
      <w:b/>
      <w:bCs/>
      <w:color w:val="FF0000"/>
      <w:sz w:val="28"/>
      <w:szCs w:val="28"/>
      <w:lang w:val="en-GB" w:eastAsia="ar-SA"/>
    </w:rPr>
  </w:style>
  <w:style w:type="paragraph" w:styleId="Footer">
    <w:name w:val="footer"/>
    <w:basedOn w:val="Normal"/>
    <w:link w:val="FooterChar"/>
    <w:uiPriority w:val="99"/>
    <w:unhideWhenUsed/>
    <w:rsid w:val="00E91E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1E3F"/>
    <w:rPr>
      <w:rFonts w:ascii="Times New Roman" w:eastAsia="Times New Roman" w:hAnsi="Times New Roman" w:cs="Times New Roman"/>
      <w:b/>
      <w:bCs/>
      <w:color w:val="FF0000"/>
      <w:sz w:val="28"/>
      <w:szCs w:val="28"/>
      <w:lang w:val="en-GB" w:eastAsia="ar-SA"/>
    </w:rPr>
  </w:style>
  <w:style w:type="table" w:styleId="TableGrid">
    <w:name w:val="Table Grid"/>
    <w:basedOn w:val="TableNormal"/>
    <w:uiPriority w:val="59"/>
    <w:rsid w:val="003269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256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273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2D6D978DE88405ABDD6E5370706B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8CF5F-5ED9-4796-86FC-48C24F16BB10}"/>
      </w:docPartPr>
      <w:docPartBody>
        <w:p w:rsidR="00536629" w:rsidRDefault="00D7322F" w:rsidP="00D7322F">
          <w:pPr>
            <w:pStyle w:val="D2D6D978DE88405ABDD6E5370706B6B9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759E7A897AE4929AF2862F52BFB9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63196-87CB-4704-A5A6-4B654EFB75E4}"/>
      </w:docPartPr>
      <w:docPartBody>
        <w:p w:rsidR="00536629" w:rsidRDefault="00D7322F" w:rsidP="00D7322F">
          <w:pPr>
            <w:pStyle w:val="3759E7A897AE4929AF2862F52BFB96E4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29BB76B30534C7186A04E90F2168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B4AB7-8278-4BDB-8DA4-1ECD074F615C}"/>
      </w:docPartPr>
      <w:docPartBody>
        <w:p w:rsidR="00536629" w:rsidRDefault="00D7322F" w:rsidP="00D7322F">
          <w:pPr>
            <w:pStyle w:val="729BB76B30534C7186A04E90F21680D6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FBC58BA87EE468C8B6C9966D14B8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87C5B-06BC-480B-A21F-09687B6A73E1}"/>
      </w:docPartPr>
      <w:docPartBody>
        <w:p w:rsidR="00536629" w:rsidRDefault="00D7322F" w:rsidP="00D7322F">
          <w:pPr>
            <w:pStyle w:val="BFBC58BA87EE468C8B6C9966D14B8201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171F8F607164CE5B6EBAC91DE4E5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F8802-70BF-4F7C-8BD5-CF9F233F0397}"/>
      </w:docPartPr>
      <w:docPartBody>
        <w:p w:rsidR="00536629" w:rsidRDefault="00D7322F" w:rsidP="00D7322F">
          <w:pPr>
            <w:pStyle w:val="E171F8F607164CE5B6EBAC91DE4E5AAD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BD66D455D1F41CCA0EA7792ABBB7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EEF09-DD0F-4FDB-8E7B-246B024437B9}"/>
      </w:docPartPr>
      <w:docPartBody>
        <w:p w:rsidR="00536629" w:rsidRDefault="00D7322F" w:rsidP="00D7322F">
          <w:pPr>
            <w:pStyle w:val="7BD66D455D1F41CCA0EA7792ABBB725B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55968C16A6D4DC583A5CA51537B3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679B0-D6CB-440F-8505-40D7A7BC26D6}"/>
      </w:docPartPr>
      <w:docPartBody>
        <w:p w:rsidR="00536629" w:rsidRDefault="00D7322F" w:rsidP="00D7322F">
          <w:pPr>
            <w:pStyle w:val="155968C16A6D4DC583A5CA51537B320F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1BC5949BB88447CBAC41C8517A5B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90D7F-2A37-475F-B5BA-666B7E6CE0E0}"/>
      </w:docPartPr>
      <w:docPartBody>
        <w:p w:rsidR="00536629" w:rsidRDefault="00D7322F" w:rsidP="00D7322F">
          <w:pPr>
            <w:pStyle w:val="81BC5949BB88447CBAC41C8517A5BFD15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54610-4F44-4F17-8762-AC41D35148AC}"/>
      </w:docPartPr>
      <w:docPartBody>
        <w:p w:rsidR="00A45B07" w:rsidRDefault="00D7322F">
          <w:r w:rsidRPr="008B55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DF26C-9257-441C-BC9A-D70EF19A85D8}"/>
      </w:docPartPr>
      <w:docPartBody>
        <w:p w:rsidR="00C31A67" w:rsidRDefault="00A45B07">
          <w:r w:rsidRPr="006E158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26B4"/>
    <w:rsid w:val="000820CA"/>
    <w:rsid w:val="00223F8F"/>
    <w:rsid w:val="004C7A6D"/>
    <w:rsid w:val="004D4496"/>
    <w:rsid w:val="005149DC"/>
    <w:rsid w:val="00536629"/>
    <w:rsid w:val="00774C4C"/>
    <w:rsid w:val="00835AC1"/>
    <w:rsid w:val="00A45B07"/>
    <w:rsid w:val="00B126B4"/>
    <w:rsid w:val="00C31A67"/>
    <w:rsid w:val="00D7322F"/>
    <w:rsid w:val="00D822FB"/>
    <w:rsid w:val="00D849D9"/>
    <w:rsid w:val="00E1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5B07"/>
    <w:rPr>
      <w:color w:val="808080"/>
    </w:rPr>
  </w:style>
  <w:style w:type="paragraph" w:customStyle="1" w:styleId="81BC5949BB88447CBAC41C8517A5BFD15">
    <w:name w:val="81BC5949BB88447CBAC41C8517A5BFD15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D2D6D978DE88405ABDD6E5370706B6B96">
    <w:name w:val="D2D6D978DE88405ABDD6E5370706B6B9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759E7A897AE4929AF2862F52BFB96E46">
    <w:name w:val="3759E7A897AE4929AF2862F52BFB96E4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29BB76B30534C7186A04E90F21680D66">
    <w:name w:val="729BB76B30534C7186A04E90F21680D6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BFBC58BA87EE468C8B6C9966D14B82016">
    <w:name w:val="BFBC58BA87EE468C8B6C9966D14B8201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BD66D455D1F41CCA0EA7792ABBB725B6">
    <w:name w:val="7BD66D455D1F41CCA0EA7792ABBB725B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E171F8F607164CE5B6EBAC91DE4E5AAD6">
    <w:name w:val="E171F8F607164CE5B6EBAC91DE4E5AAD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155968C16A6D4DC583A5CA51537B320F6">
    <w:name w:val="155968C16A6D4DC583A5CA51537B320F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83284-6953-4E6B-A2EC-E01F3405A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st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.agius</dc:creator>
  <cp:lastModifiedBy>Caroline Duncan</cp:lastModifiedBy>
  <cp:revision>4</cp:revision>
  <dcterms:created xsi:type="dcterms:W3CDTF">2025-12-01T08:26:00Z</dcterms:created>
  <dcterms:modified xsi:type="dcterms:W3CDTF">2026-03-30T10:49:00Z</dcterms:modified>
</cp:coreProperties>
</file>